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A51024" w14:textId="6F4A0602" w:rsidR="00555899" w:rsidRDefault="00BB69AC" w:rsidP="00BB69AC">
      <w:pPr>
        <w:pStyle w:val="BodyText"/>
        <w:spacing w:line="280" w:lineRule="exact"/>
        <w:rPr>
          <w:rFonts w:ascii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9152" behindDoc="0" locked="0" layoutInCell="1" allowOverlap="1" wp14:anchorId="188CEFB5" wp14:editId="7697E61A">
                <wp:simplePos x="0" y="0"/>
                <wp:positionH relativeFrom="page">
                  <wp:posOffset>-24493</wp:posOffset>
                </wp:positionH>
                <wp:positionV relativeFrom="paragraph">
                  <wp:posOffset>-951593</wp:posOffset>
                </wp:positionV>
                <wp:extent cx="7616190" cy="2656205"/>
                <wp:effectExtent l="0" t="0" r="3810" b="0"/>
                <wp:wrapNone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16190" cy="2656205"/>
                          <a:chOff x="-2601" y="-5860"/>
                          <a:chExt cx="11994" cy="4183"/>
                        </a:xfrm>
                      </wpg:grpSpPr>
                      <pic:pic xmlns:pic="http://schemas.openxmlformats.org/drawingml/2006/picture">
                        <pic:nvPicPr>
                          <pic:cNvPr id="13" name="Picture 15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-2550" y="-5640"/>
                            <a:ext cx="11884" cy="3963"/>
                          </a:xfrm>
                          <a:prstGeom prst="rect">
                            <a:avLst/>
                          </a:prstGeom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Text Box 14"/>
                        <wps:cNvSpPr txBox="1">
                          <a:spLocks/>
                        </wps:cNvSpPr>
                        <wps:spPr bwMode="auto">
                          <a:xfrm>
                            <a:off x="-2601" y="-5860"/>
                            <a:ext cx="11994" cy="3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0293E7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60F0DFA8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13C10899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6F73A3E1" w14:textId="77777777" w:rsidR="00555899" w:rsidRPr="00972588" w:rsidRDefault="00555899">
                              <w:pPr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4262E7D3" w14:textId="77777777" w:rsidR="00555899" w:rsidRPr="00972588" w:rsidRDefault="00555899">
                              <w:pPr>
                                <w:spacing w:before="9"/>
                                <w:rPr>
                                  <w:rFonts w:ascii="Gotham"/>
                                  <w:b/>
                                  <w:sz w:val="36"/>
                                  <w:szCs w:val="36"/>
                                </w:rPr>
                              </w:pPr>
                            </w:p>
                            <w:p w14:paraId="700B726A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373940CC" w14:textId="45A28AA6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4B8B17C5" w14:textId="4EC82AFC" w:rsidR="001478D3" w:rsidRPr="00972588" w:rsidRDefault="00BF0900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  <w:t>New Claim Notification Form</w:t>
                              </w:r>
                              <w:r w:rsidR="00456FA2"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  <w:t xml:space="preserve"> - Motor</w:t>
                              </w:r>
                            </w:p>
                            <w:p w14:paraId="702952A7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5B7F1C89" w14:textId="77777777" w:rsidR="001478D3" w:rsidRPr="00972588" w:rsidRDefault="001478D3" w:rsidP="005A3183">
                              <w:pPr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7EBB98FA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61085C83" w14:textId="77777777" w:rsidR="001478D3" w:rsidRPr="00972588" w:rsidRDefault="001478D3">
                              <w:pPr>
                                <w:ind w:left="1417"/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4C2604E7" w14:textId="77777777" w:rsidR="001478D3" w:rsidRPr="00972588" w:rsidRDefault="001478D3" w:rsidP="00B55907">
                              <w:pPr>
                                <w:rPr>
                                  <w:rFonts w:ascii="Gotham HTF"/>
                                  <w:b/>
                                  <w:color w:val="FFFFFF"/>
                                  <w:sz w:val="36"/>
                                  <w:szCs w:val="36"/>
                                </w:rPr>
                              </w:pPr>
                            </w:p>
                            <w:p w14:paraId="0E97C97D" w14:textId="20374638" w:rsidR="00555899" w:rsidRPr="00972588" w:rsidRDefault="00B55907">
                              <w:pPr>
                                <w:spacing w:before="96"/>
                                <w:ind w:left="1417"/>
                                <w:rPr>
                                  <w:rFonts w:ascii="Arial" w:hAnsi="Arial" w:cs="Arial"/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972588">
                                <w:rPr>
                                  <w:rFonts w:ascii="Arial" w:hAnsi="Arial" w:cs="Arial"/>
                                  <w:b/>
                                  <w:bCs/>
                                  <w:color w:val="FFFFFF"/>
                                  <w:sz w:val="36"/>
                                  <w:szCs w:val="36"/>
                                </w:rPr>
                                <w:t xml:space="preserve">New Claim </w:t>
                              </w:r>
                              <w:r w:rsidRPr="00972588">
                                <w:rPr>
                                  <w:rFonts w:ascii="Arial" w:hAnsi="Arial" w:cs="Arial"/>
                                  <w:color w:val="FFFFFF"/>
                                  <w:sz w:val="36"/>
                                  <w:szCs w:val="36"/>
                                </w:rPr>
                                <w:t>Notification for</w:t>
                              </w:r>
                              <w:r w:rsidR="0056564B">
                                <w:rPr>
                                  <w:rFonts w:ascii="Arial" w:hAnsi="Arial" w:cs="Arial"/>
                                  <w:color w:val="FFFFFF"/>
                                  <w:sz w:val="36"/>
                                  <w:szCs w:val="36"/>
                                </w:rPr>
                                <w:t>m</w:t>
                              </w:r>
                            </w:p>
                            <w:p w14:paraId="04E5EC19" w14:textId="77777777" w:rsidR="00604A9D" w:rsidRDefault="00604A9D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8CEFB5" id="Group 13" o:spid="_x0000_s1026" style="position:absolute;margin-left:-1.95pt;margin-top:-74.95pt;width:599.7pt;height:209.15pt;z-index:15729152;mso-position-horizontal-relative:page" coordorigin="-2601,-5860" coordsize="11994,4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//1f56/iR/yUXX/wDsN33/AKUPXF12&#10;nxI/5KJr/wD2G77/ANKHri6/1yw/8OPoj/Oyv8cvUKKKK2M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C1a3ctnKJYvxB6EV2tpdxXkQkjP8AvDuK4CrFtcS2sgmiOCOo7EehruwmMdN2&#10;ex5OZ5XGuuZaS/rc9BIxSVUsr2K8i3p94cMvcVbr6CMk1dM+IqU5Qk4yVmgoooqi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eY3+f/ANVMoouuwD/Mb/P/AOqjzG/z/wDqplFF&#10;12Af5jf5/wD1UeY3+f8A9VMoouuwD/Mb/P8A+qjzG/z/APqplFF12Af5jf5//VR5jf5//VTKKLrs&#10;A/zG/wA//qo8xv8AP/6qZRRddgH+Y3+f/wBVHmN/n/8AVTKKLrsA/wAxv8//AKqPMb/P/wCqmUUX&#10;XYB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eY3+f/ANVMoouuwD/Mb/P/AOqjzG/z/wDqplFF&#10;12Af5jf5/wD1UeY3+f8A9VMoouuwD/Mb/P8A+qjzG/z/APqplFF12Af5jf5//VR5jf5//VTKKLrs&#10;A/zG/wA//qo8xv8AP/6qZRRddgH+Y3+f/wBVHmN/n/8AVTKKLrsA/wAxv8//AKqPMb/P/wCqmUUX&#10;XYB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-2550;top:-5640;width:11884;height:3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">
                  <v:imagedata r:id="rId9" o:title=""/>
                  <v:path arrowok="t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8" type="#_x0000_t202" style="position:absolute;left:-2601;top:-5860;width:11994;height:3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" filled="f" stroked="f">
                  <v:path arrowok="t"/>
                  <v:textbox inset="0,0,0,0">
                    <w:txbxContent>
                      <w:p w14:paraId="3F0293E7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60F0DFA8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13C10899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6F73A3E1" w14:textId="77777777" w:rsidR="00555899" w:rsidRPr="00972588" w:rsidRDefault="00555899">
                        <w:pPr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4262E7D3" w14:textId="77777777" w:rsidR="00555899" w:rsidRPr="00972588" w:rsidRDefault="00555899">
                        <w:pPr>
                          <w:spacing w:before="9"/>
                          <w:rPr>
                            <w:rFonts w:ascii="Gotham"/>
                            <w:b/>
                            <w:sz w:val="36"/>
                            <w:szCs w:val="36"/>
                          </w:rPr>
                        </w:pPr>
                      </w:p>
                      <w:p w14:paraId="700B726A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373940CC" w14:textId="45A28AA6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4B8B17C5" w14:textId="4EC82AFC" w:rsidR="001478D3" w:rsidRPr="00972588" w:rsidRDefault="00BF0900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  <w:r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  <w:t>New Claim Notification Form</w:t>
                        </w:r>
                        <w:r w:rsidR="00456FA2"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  <w:t xml:space="preserve"> - Motor</w:t>
                        </w:r>
                      </w:p>
                      <w:p w14:paraId="702952A7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5B7F1C89" w14:textId="77777777" w:rsidR="001478D3" w:rsidRPr="00972588" w:rsidRDefault="001478D3" w:rsidP="005A3183">
                        <w:pPr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7EBB98FA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61085C83" w14:textId="77777777" w:rsidR="001478D3" w:rsidRPr="00972588" w:rsidRDefault="001478D3">
                        <w:pPr>
                          <w:ind w:left="1417"/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4C2604E7" w14:textId="77777777" w:rsidR="001478D3" w:rsidRPr="00972588" w:rsidRDefault="001478D3" w:rsidP="00B55907">
                        <w:pPr>
                          <w:rPr>
                            <w:rFonts w:ascii="Gotham HTF"/>
                            <w:b/>
                            <w:color w:val="FFFFFF"/>
                            <w:sz w:val="36"/>
                            <w:szCs w:val="36"/>
                          </w:rPr>
                        </w:pPr>
                      </w:p>
                      <w:p w14:paraId="0E97C97D" w14:textId="20374638" w:rsidR="00555899" w:rsidRPr="00972588" w:rsidRDefault="00B55907">
                        <w:pPr>
                          <w:spacing w:before="96"/>
                          <w:ind w:left="1417"/>
                          <w:rPr>
                            <w:rFonts w:ascii="Arial" w:hAnsi="Arial" w:cs="Arial"/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972588">
                          <w:rPr>
                            <w:rFonts w:ascii="Arial" w:hAnsi="Arial" w:cs="Arial"/>
                            <w:b/>
                            <w:bCs/>
                            <w:color w:val="FFFFFF"/>
                            <w:sz w:val="36"/>
                            <w:szCs w:val="36"/>
                          </w:rPr>
                          <w:t xml:space="preserve">New Claim </w:t>
                        </w:r>
                        <w:r w:rsidRPr="00972588">
                          <w:rPr>
                            <w:rFonts w:ascii="Arial" w:hAnsi="Arial" w:cs="Arial"/>
                            <w:color w:val="FFFFFF"/>
                            <w:sz w:val="36"/>
                            <w:szCs w:val="36"/>
                          </w:rPr>
                          <w:t>Notification for</w:t>
                        </w:r>
                        <w:r w:rsidR="0056564B">
                          <w:rPr>
                            <w:rFonts w:ascii="Arial" w:hAnsi="Arial" w:cs="Arial"/>
                            <w:color w:val="FFFFFF"/>
                            <w:sz w:val="36"/>
                            <w:szCs w:val="36"/>
                          </w:rPr>
                          <w:t>m</w:t>
                        </w:r>
                      </w:p>
                      <w:p w14:paraId="04E5EC19" w14:textId="77777777" w:rsidR="00604A9D" w:rsidRDefault="00604A9D"/>
                    </w:txbxContent>
                  </v:textbox>
                </v:shape>
                <w10:wrap anchorx="page"/>
              </v:group>
            </w:pict>
          </mc:Fallback>
        </mc:AlternateContent>
      </w:r>
      <w:r w:rsidR="00B61208">
        <w:rPr>
          <w:rFonts w:ascii="Times New Roman"/>
        </w:rPr>
        <w:t>f</w:t>
      </w:r>
    </w:p>
    <w:p w14:paraId="1068FB24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26774130" w14:textId="2049D68B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480C8F40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24E068A9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501BF023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5AD85943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38E5446B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4E7E97FC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69997397" w14:textId="77777777" w:rsidR="00555899" w:rsidRDefault="00555899" w:rsidP="00BB69AC">
      <w:pPr>
        <w:pStyle w:val="BodyText"/>
        <w:spacing w:line="280" w:lineRule="exact"/>
        <w:rPr>
          <w:rFonts w:ascii="Times New Roman"/>
        </w:rPr>
      </w:pPr>
    </w:p>
    <w:p w14:paraId="60F504C1" w14:textId="77777777" w:rsidR="0056564B" w:rsidRDefault="0056564B" w:rsidP="00CF6A65">
      <w:pPr>
        <w:pStyle w:val="BodyText"/>
        <w:spacing w:line="280" w:lineRule="exact"/>
        <w:ind w:right="1278"/>
        <w:rPr>
          <w:rFonts w:ascii="Arial" w:hAnsi="Arial" w:cs="Arial"/>
        </w:rPr>
      </w:pPr>
    </w:p>
    <w:p w14:paraId="35688E0F" w14:textId="6125A73A" w:rsidR="00D27E39" w:rsidRPr="00B55907" w:rsidRDefault="00D27E39" w:rsidP="00D27E39">
      <w:pPr>
        <w:pStyle w:val="BodyText"/>
        <w:spacing w:line="280" w:lineRule="exact"/>
        <w:ind w:left="1418" w:right="995"/>
        <w:rPr>
          <w:color w:val="6D6E71"/>
        </w:rPr>
      </w:pPr>
      <w:r w:rsidRPr="00663BF5">
        <w:rPr>
          <w:rFonts w:ascii="Arial" w:hAnsi="Arial" w:cs="Arial"/>
        </w:rPr>
        <w:t xml:space="preserve">Please only </w:t>
      </w:r>
      <w:r>
        <w:rPr>
          <w:rFonts w:ascii="Arial" w:hAnsi="Arial" w:cs="Arial"/>
        </w:rPr>
        <w:t>submit</w:t>
      </w:r>
      <w:r w:rsidRPr="00663BF5">
        <w:rPr>
          <w:rFonts w:ascii="Arial" w:hAnsi="Arial" w:cs="Arial"/>
        </w:rPr>
        <w:t xml:space="preserve"> this form </w:t>
      </w:r>
      <w:r>
        <w:rPr>
          <w:rFonts w:ascii="Arial" w:hAnsi="Arial" w:cs="Arial"/>
        </w:rPr>
        <w:t>for</w:t>
      </w:r>
      <w:r w:rsidR="00125AFA">
        <w:rPr>
          <w:rFonts w:ascii="Arial" w:hAnsi="Arial" w:cs="Arial"/>
        </w:rPr>
        <w:t xml:space="preserve"> claims relating to l</w:t>
      </w:r>
      <w:r>
        <w:rPr>
          <w:rFonts w:ascii="Arial" w:hAnsi="Arial" w:cs="Arial"/>
        </w:rPr>
        <w:t xml:space="preserve">oss/damage </w:t>
      </w:r>
      <w:r w:rsidR="00AC1C55">
        <w:rPr>
          <w:rFonts w:ascii="Arial" w:hAnsi="Arial" w:cs="Arial"/>
        </w:rPr>
        <w:t>under your gap insurance</w:t>
      </w:r>
      <w:r w:rsidRPr="00663BF5">
        <w:rPr>
          <w:rFonts w:ascii="Arial" w:hAnsi="Arial" w:cs="Arial"/>
        </w:rPr>
        <w:t xml:space="preserve"> </w:t>
      </w:r>
      <w:r w:rsidR="00125AFA">
        <w:rPr>
          <w:rFonts w:ascii="Arial" w:hAnsi="Arial" w:cs="Arial"/>
        </w:rPr>
        <w:t xml:space="preserve">policy </w:t>
      </w:r>
      <w:r w:rsidRPr="00663BF5">
        <w:rPr>
          <w:rFonts w:ascii="Arial" w:hAnsi="Arial" w:cs="Arial"/>
        </w:rPr>
        <w:t xml:space="preserve">and forward to </w:t>
      </w:r>
      <w:hyperlink r:id="rId10" w:history="1">
        <w:r w:rsidRPr="00B55907">
          <w:rPr>
            <w:rStyle w:val="Hyperlink"/>
            <w:rFonts w:ascii="Arial" w:hAnsi="Arial" w:cs="Arial"/>
            <w:i/>
            <w:iCs/>
            <w:color w:val="25408F"/>
          </w:rPr>
          <w:t>Claims.tpa@claimsconsortiumgroup.co.uk</w:t>
        </w:r>
      </w:hyperlink>
      <w:r w:rsidRPr="00663BF5">
        <w:rPr>
          <w:rFonts w:ascii="Arial" w:hAnsi="Arial" w:cs="Arial"/>
        </w:rPr>
        <w:t>. For any other claims, please refer to your policy</w:t>
      </w:r>
      <w:r>
        <w:rPr>
          <w:rFonts w:ascii="Arial" w:hAnsi="Arial" w:cs="Arial"/>
        </w:rPr>
        <w:t xml:space="preserve"> </w:t>
      </w:r>
      <w:r w:rsidRPr="00663BF5">
        <w:rPr>
          <w:rFonts w:ascii="Arial" w:hAnsi="Arial" w:cs="Arial"/>
        </w:rPr>
        <w:t>documents</w:t>
      </w:r>
      <w:r>
        <w:rPr>
          <w:rFonts w:ascii="Arial" w:hAnsi="Arial" w:cs="Arial"/>
        </w:rPr>
        <w:t>.</w:t>
      </w:r>
    </w:p>
    <w:tbl>
      <w:tblPr>
        <w:tblW w:w="0" w:type="auto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2268"/>
        <w:gridCol w:w="6804"/>
      </w:tblGrid>
      <w:tr w:rsidR="00E15DCF" w:rsidRPr="00FF4C49" w14:paraId="76B4F9D2" w14:textId="77777777" w:rsidTr="00B55907">
        <w:tc>
          <w:tcPr>
            <w:tcW w:w="9072" w:type="dxa"/>
            <w:gridSpan w:val="2"/>
            <w:tcBorders>
              <w:top w:val="single" w:sz="2" w:space="0" w:color="FFFFFF"/>
              <w:left w:val="single" w:sz="2" w:space="0" w:color="FFFFFF"/>
              <w:bottom w:val="single" w:sz="2" w:space="0" w:color="C0C0C0"/>
              <w:right w:val="single" w:sz="2" w:space="0" w:color="FFFFFF"/>
            </w:tcBorders>
            <w:vAlign w:val="center"/>
          </w:tcPr>
          <w:p w14:paraId="4FC17D7A" w14:textId="4CF78B15" w:rsidR="00DB344B" w:rsidRDefault="00DB344B" w:rsidP="00B55907">
            <w:pPr>
              <w:pStyle w:val="CommentText"/>
              <w:ind w:right="670"/>
              <w:rPr>
                <w:rFonts w:ascii="Arial" w:hAnsi="Arial" w:cs="Arial"/>
              </w:rPr>
            </w:pPr>
          </w:p>
          <w:p w14:paraId="0C8BF567" w14:textId="34452884" w:rsidR="00DB344B" w:rsidRDefault="00DB344B" w:rsidP="00B55907">
            <w:pPr>
              <w:pStyle w:val="CommentText"/>
              <w:ind w:right="670"/>
              <w:rPr>
                <w:rFonts w:ascii="Arial" w:hAnsi="Arial" w:cs="Arial"/>
              </w:rPr>
            </w:pPr>
            <w:r w:rsidRPr="00DB344B">
              <w:rPr>
                <w:rFonts w:ascii="Arial" w:hAnsi="Arial" w:cs="Arial"/>
                <w:b/>
                <w:bCs/>
              </w:rPr>
              <w:t>PLEASE BE AWARE:</w:t>
            </w:r>
            <w:r>
              <w:rPr>
                <w:rFonts w:ascii="Arial" w:hAnsi="Arial" w:cs="Arial"/>
              </w:rPr>
              <w:t xml:space="preserve"> </w:t>
            </w:r>
            <w:r w:rsidRPr="00246048">
              <w:rPr>
                <w:rFonts w:ascii="Arial" w:hAnsi="Arial" w:cs="Arial"/>
                <w:b/>
                <w:bCs/>
              </w:rPr>
              <w:t>You should not accept any settlement offer from your motor insurer until we have reviewed your claim.</w:t>
            </w:r>
          </w:p>
          <w:p w14:paraId="3F8013D9" w14:textId="77777777" w:rsidR="00B55907" w:rsidRPr="00FF4C49" w:rsidRDefault="00B55907" w:rsidP="00B55907">
            <w:pPr>
              <w:pStyle w:val="CommentText"/>
              <w:ind w:right="670"/>
              <w:rPr>
                <w:rFonts w:ascii="Arial" w:hAnsi="Arial" w:cs="Arial"/>
              </w:rPr>
            </w:pPr>
          </w:p>
          <w:p w14:paraId="76C17511" w14:textId="77777777" w:rsidR="00E15DCF" w:rsidRPr="00B55907" w:rsidRDefault="00E15DCF" w:rsidP="00B55907">
            <w:pPr>
              <w:pStyle w:val="Heading4"/>
              <w:ind w:left="-112" w:right="670"/>
              <w:rPr>
                <w:rFonts w:ascii="Arial" w:hAnsi="Arial" w:cs="Arial"/>
                <w:b/>
                <w:bCs/>
                <w:i w:val="0"/>
                <w:iCs w:val="0"/>
              </w:rPr>
            </w:pPr>
            <w:r w:rsidRPr="00B55907">
              <w:rPr>
                <w:rFonts w:ascii="Arial" w:hAnsi="Arial" w:cs="Arial"/>
                <w:b/>
                <w:bCs/>
                <w:i w:val="0"/>
                <w:iCs w:val="0"/>
                <w:color w:val="25408F"/>
              </w:rPr>
              <w:t>POLICY DETAILS</w:t>
            </w:r>
            <w:r w:rsidRPr="00B55907">
              <w:rPr>
                <w:rFonts w:ascii="Arial" w:hAnsi="Arial" w:cs="Arial"/>
                <w:b/>
                <w:bCs/>
                <w:i w:val="0"/>
                <w:iCs w:val="0"/>
              </w:rPr>
              <w:br/>
            </w:r>
          </w:p>
        </w:tc>
      </w:tr>
      <w:tr w:rsidR="00E15DCF" w:rsidRPr="00FF4C49" w14:paraId="2CDF353A" w14:textId="77777777" w:rsidTr="0056564B">
        <w:trPr>
          <w:trHeight w:val="397"/>
        </w:trPr>
        <w:tc>
          <w:tcPr>
            <w:tcW w:w="2268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17E0D5D1" w14:textId="77777777" w:rsidR="00E15DCF" w:rsidRPr="00FF4C49" w:rsidRDefault="00E15DCF" w:rsidP="00A11833">
            <w:pPr>
              <w:ind w:right="46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P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OLICY </w:t>
            </w:r>
            <w:r w:rsidRPr="00FF4C49">
              <w:rPr>
                <w:rFonts w:ascii="Arial" w:hAnsi="Arial" w:cs="Arial"/>
                <w:sz w:val="14"/>
                <w:szCs w:val="16"/>
              </w:rPr>
              <w:t>N</w:t>
            </w:r>
            <w:r w:rsidRPr="00FF4C49">
              <w:rPr>
                <w:rFonts w:ascii="Arial" w:hAnsi="Arial" w:cs="Arial"/>
                <w:sz w:val="14"/>
                <w:szCs w:val="14"/>
              </w:rPr>
              <w:t>UMBER</w:t>
            </w:r>
          </w:p>
        </w:tc>
        <w:tc>
          <w:tcPr>
            <w:tcW w:w="6804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27777564" w14:textId="73C79B4E" w:rsidR="00E15DCF" w:rsidRPr="00CF1CB1" w:rsidRDefault="00E15DCF" w:rsidP="00A11833">
            <w:pPr>
              <w:pStyle w:val="Heading3"/>
              <w:ind w:right="670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</w:tr>
      <w:tr w:rsidR="00E15DCF" w:rsidRPr="00FF4C49" w14:paraId="390A9B96" w14:textId="77777777" w:rsidTr="0056564B">
        <w:trPr>
          <w:trHeight w:val="397"/>
        </w:trPr>
        <w:tc>
          <w:tcPr>
            <w:tcW w:w="2268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0A09B8E2" w14:textId="4B277F01" w:rsidR="00E15DCF" w:rsidRPr="00FF4C49" w:rsidRDefault="00CF6A65" w:rsidP="00A11833">
            <w:pPr>
              <w:ind w:right="-96"/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POLICY START DATE</w:t>
            </w:r>
          </w:p>
        </w:tc>
        <w:tc>
          <w:tcPr>
            <w:tcW w:w="6804" w:type="dxa"/>
            <w:tcBorders>
              <w:top w:val="single" w:sz="2" w:space="0" w:color="C0C0C0"/>
              <w:bottom w:val="single" w:sz="2" w:space="0" w:color="C0C0C0"/>
            </w:tcBorders>
            <w:vAlign w:val="center"/>
          </w:tcPr>
          <w:p w14:paraId="32065C2B" w14:textId="71F35DF2" w:rsidR="00E15DCF" w:rsidRPr="00B1792B" w:rsidRDefault="00E15DCF" w:rsidP="00A11833">
            <w:pPr>
              <w:pStyle w:val="Heading3"/>
              <w:ind w:right="67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2EBD2B9" w14:textId="076C0063" w:rsidR="00315101" w:rsidRDefault="00315101" w:rsidP="00315101">
      <w:pPr>
        <w:pStyle w:val="Heading5"/>
        <w:ind w:left="1418" w:right="670"/>
        <w:rPr>
          <w:rFonts w:ascii="Arial" w:hAnsi="Arial" w:cs="Arial"/>
          <w:b/>
          <w:bCs/>
          <w:color w:val="25408F"/>
        </w:rPr>
      </w:pPr>
    </w:p>
    <w:p w14:paraId="555792F5" w14:textId="1BAD954D" w:rsidR="00DB344B" w:rsidRDefault="00DB344B" w:rsidP="00DB344B"/>
    <w:p w14:paraId="49FA42CF" w14:textId="5062372E" w:rsidR="00315101" w:rsidRPr="00B55907" w:rsidRDefault="00315101" w:rsidP="00315101">
      <w:pPr>
        <w:pStyle w:val="Heading5"/>
        <w:ind w:left="1418" w:right="670"/>
        <w:rPr>
          <w:rFonts w:ascii="Arial" w:hAnsi="Arial" w:cs="Arial"/>
          <w:b/>
          <w:bCs/>
          <w:color w:val="25408F"/>
        </w:rPr>
      </w:pPr>
      <w:r w:rsidRPr="00B55907">
        <w:rPr>
          <w:rFonts w:ascii="Arial" w:hAnsi="Arial" w:cs="Arial"/>
          <w:b/>
          <w:bCs/>
          <w:color w:val="25408F"/>
        </w:rPr>
        <w:t xml:space="preserve">POLICYHOLDER DETAILS </w:t>
      </w:r>
    </w:p>
    <w:p w14:paraId="20E1DD16" w14:textId="77777777" w:rsidR="00315101" w:rsidRPr="00FF4C49" w:rsidRDefault="00315101" w:rsidP="00315101">
      <w:pPr>
        <w:pStyle w:val="Heading5"/>
        <w:ind w:left="142" w:right="670"/>
        <w:rPr>
          <w:rFonts w:ascii="Arial" w:hAnsi="Arial" w:cs="Arial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69"/>
        <w:gridCol w:w="2550"/>
        <w:gridCol w:w="1701"/>
        <w:gridCol w:w="2552"/>
      </w:tblGrid>
      <w:tr w:rsidR="00315101" w:rsidRPr="00FF4C49" w14:paraId="7E335848" w14:textId="77777777" w:rsidTr="00A75890">
        <w:trPr>
          <w:trHeight w:val="397"/>
        </w:trPr>
        <w:tc>
          <w:tcPr>
            <w:tcW w:w="2269" w:type="dxa"/>
            <w:vAlign w:val="center"/>
          </w:tcPr>
          <w:p w14:paraId="13EB5F53" w14:textId="77777777" w:rsidR="00315101" w:rsidRPr="00FF4C49" w:rsidRDefault="00315101" w:rsidP="00A75890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F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IRST </w:t>
            </w:r>
            <w:r w:rsidRPr="00FF4C49">
              <w:rPr>
                <w:rFonts w:ascii="Arial" w:hAnsi="Arial" w:cs="Arial"/>
                <w:sz w:val="14"/>
                <w:szCs w:val="16"/>
              </w:rPr>
              <w:t>N</w:t>
            </w:r>
            <w:r w:rsidRPr="00FF4C49">
              <w:rPr>
                <w:rFonts w:ascii="Arial" w:hAnsi="Arial" w:cs="Arial"/>
                <w:sz w:val="14"/>
                <w:szCs w:val="14"/>
              </w:rPr>
              <w:t>AME(S)</w:t>
            </w:r>
          </w:p>
        </w:tc>
        <w:tc>
          <w:tcPr>
            <w:tcW w:w="2550" w:type="dxa"/>
            <w:vAlign w:val="center"/>
          </w:tcPr>
          <w:p w14:paraId="47B4ADD2" w14:textId="77777777" w:rsidR="00315101" w:rsidRPr="00B1792B" w:rsidRDefault="00315101" w:rsidP="00A758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797D33BE" w14:textId="77777777" w:rsidR="00315101" w:rsidRPr="00FF4C49" w:rsidRDefault="00315101" w:rsidP="00A75890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S</w:t>
            </w:r>
            <w:r w:rsidRPr="00FF4C49">
              <w:rPr>
                <w:rFonts w:ascii="Arial" w:hAnsi="Arial" w:cs="Arial"/>
                <w:sz w:val="14"/>
                <w:szCs w:val="14"/>
              </w:rPr>
              <w:t>URNAME</w:t>
            </w:r>
          </w:p>
        </w:tc>
        <w:tc>
          <w:tcPr>
            <w:tcW w:w="2552" w:type="dxa"/>
            <w:vAlign w:val="center"/>
          </w:tcPr>
          <w:p w14:paraId="5336F3C9" w14:textId="77777777" w:rsidR="00315101" w:rsidRPr="00B1792B" w:rsidRDefault="00315101" w:rsidP="00A75890">
            <w:pPr>
              <w:ind w:right="30"/>
              <w:rPr>
                <w:rFonts w:ascii="Arial" w:hAnsi="Arial" w:cs="Arial"/>
              </w:rPr>
            </w:pPr>
          </w:p>
        </w:tc>
      </w:tr>
      <w:tr w:rsidR="00315101" w:rsidRPr="00FF4C49" w14:paraId="4B74D740" w14:textId="77777777" w:rsidTr="00A75890">
        <w:trPr>
          <w:trHeight w:val="397"/>
        </w:trPr>
        <w:tc>
          <w:tcPr>
            <w:tcW w:w="2269" w:type="dxa"/>
            <w:vAlign w:val="center"/>
          </w:tcPr>
          <w:p w14:paraId="12CEC270" w14:textId="77777777" w:rsidR="00315101" w:rsidRPr="00FF4C49" w:rsidRDefault="00315101" w:rsidP="00A75890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ATE </w:t>
            </w:r>
            <w:r w:rsidRPr="00FF4C49">
              <w:rPr>
                <w:rFonts w:ascii="Arial" w:hAnsi="Arial" w:cs="Arial"/>
                <w:sz w:val="14"/>
                <w:szCs w:val="16"/>
              </w:rPr>
              <w:t>O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F </w:t>
            </w:r>
            <w:r w:rsidRPr="00FF4C49">
              <w:rPr>
                <w:rFonts w:ascii="Arial" w:hAnsi="Arial" w:cs="Arial"/>
                <w:sz w:val="14"/>
                <w:szCs w:val="16"/>
              </w:rPr>
              <w:t>B</w:t>
            </w:r>
            <w:r w:rsidRPr="00FF4C49">
              <w:rPr>
                <w:rFonts w:ascii="Arial" w:hAnsi="Arial" w:cs="Arial"/>
                <w:sz w:val="14"/>
                <w:szCs w:val="14"/>
              </w:rPr>
              <w:t>IRTH</w:t>
            </w:r>
          </w:p>
        </w:tc>
        <w:tc>
          <w:tcPr>
            <w:tcW w:w="2550" w:type="dxa"/>
            <w:vAlign w:val="center"/>
          </w:tcPr>
          <w:p w14:paraId="2105F4F7" w14:textId="77777777" w:rsidR="00315101" w:rsidRPr="00B1792B" w:rsidRDefault="00315101" w:rsidP="00A758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7C937CFF" w14:textId="77777777" w:rsidR="00315101" w:rsidRPr="00FF4C49" w:rsidRDefault="00315101" w:rsidP="00A75890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E</w:t>
            </w:r>
            <w:r w:rsidRPr="00FF4C49">
              <w:rPr>
                <w:rFonts w:ascii="Arial" w:hAnsi="Arial" w:cs="Arial"/>
                <w:sz w:val="14"/>
                <w:szCs w:val="14"/>
              </w:rPr>
              <w:t>MAIL</w:t>
            </w:r>
          </w:p>
        </w:tc>
        <w:tc>
          <w:tcPr>
            <w:tcW w:w="2552" w:type="dxa"/>
            <w:vAlign w:val="center"/>
          </w:tcPr>
          <w:p w14:paraId="412F379A" w14:textId="77777777" w:rsidR="00315101" w:rsidRPr="00B1792B" w:rsidRDefault="00315101" w:rsidP="00A75890">
            <w:pPr>
              <w:ind w:right="30"/>
              <w:rPr>
                <w:rFonts w:ascii="Arial" w:hAnsi="Arial" w:cs="Arial"/>
              </w:rPr>
            </w:pPr>
          </w:p>
        </w:tc>
      </w:tr>
      <w:tr w:rsidR="00315101" w:rsidRPr="00FF4C49" w14:paraId="27AFEB0E" w14:textId="77777777" w:rsidTr="00A75890">
        <w:trPr>
          <w:trHeight w:val="397"/>
        </w:trPr>
        <w:tc>
          <w:tcPr>
            <w:tcW w:w="2269" w:type="dxa"/>
            <w:tcBorders>
              <w:bottom w:val="single" w:sz="2" w:space="0" w:color="C0C0C0"/>
            </w:tcBorders>
            <w:vAlign w:val="center"/>
          </w:tcPr>
          <w:p w14:paraId="5C7296F4" w14:textId="77777777" w:rsidR="00315101" w:rsidRPr="00FF4C49" w:rsidRDefault="00315101" w:rsidP="00A75890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LEPHONE </w:t>
            </w:r>
            <w:r w:rsidRPr="00FF4C49">
              <w:rPr>
                <w:rFonts w:ascii="Arial" w:hAnsi="Arial" w:cs="Arial"/>
                <w:sz w:val="14"/>
                <w:szCs w:val="16"/>
              </w:rPr>
              <w:t>1</w:t>
            </w:r>
          </w:p>
        </w:tc>
        <w:tc>
          <w:tcPr>
            <w:tcW w:w="2550" w:type="dxa"/>
            <w:tcBorders>
              <w:bottom w:val="single" w:sz="2" w:space="0" w:color="C0C0C0"/>
            </w:tcBorders>
            <w:vAlign w:val="center"/>
          </w:tcPr>
          <w:p w14:paraId="3315ED47" w14:textId="77777777" w:rsidR="00315101" w:rsidRPr="00B1792B" w:rsidRDefault="00315101" w:rsidP="00A75890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bottom w:val="single" w:sz="2" w:space="0" w:color="C0C0C0"/>
            </w:tcBorders>
            <w:vAlign w:val="center"/>
          </w:tcPr>
          <w:p w14:paraId="6B3C8014" w14:textId="77777777" w:rsidR="00315101" w:rsidRPr="00FF4C49" w:rsidRDefault="00315101" w:rsidP="00A75890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LEPHONE </w:t>
            </w:r>
            <w:r w:rsidRPr="00FF4C49">
              <w:rPr>
                <w:rFonts w:ascii="Arial" w:hAnsi="Arial" w:cs="Arial"/>
                <w:sz w:val="14"/>
                <w:szCs w:val="16"/>
              </w:rPr>
              <w:t>2</w:t>
            </w:r>
          </w:p>
        </w:tc>
        <w:tc>
          <w:tcPr>
            <w:tcW w:w="2552" w:type="dxa"/>
            <w:tcBorders>
              <w:bottom w:val="single" w:sz="2" w:space="0" w:color="C0C0C0"/>
            </w:tcBorders>
            <w:vAlign w:val="center"/>
          </w:tcPr>
          <w:p w14:paraId="0B0A5D74" w14:textId="77777777" w:rsidR="00315101" w:rsidRPr="00B1792B" w:rsidRDefault="00315101" w:rsidP="00A75890">
            <w:pPr>
              <w:ind w:right="30"/>
              <w:rPr>
                <w:rFonts w:ascii="Arial" w:hAnsi="Arial" w:cs="Arial"/>
              </w:rPr>
            </w:pPr>
          </w:p>
        </w:tc>
      </w:tr>
    </w:tbl>
    <w:p w14:paraId="514839DE" w14:textId="1B41FC90" w:rsidR="00AE0E39" w:rsidRPr="006E1866" w:rsidRDefault="0056564B" w:rsidP="006E1866">
      <w:pPr>
        <w:pStyle w:val="Heading5"/>
        <w:ind w:right="67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7968D731" w14:textId="118BD810" w:rsidR="00E15DCF" w:rsidRPr="00B55907" w:rsidRDefault="00315101" w:rsidP="00B55907">
      <w:pPr>
        <w:pStyle w:val="Heading5"/>
        <w:ind w:left="1418" w:right="670"/>
        <w:rPr>
          <w:rFonts w:ascii="Arial" w:hAnsi="Arial" w:cs="Arial"/>
          <w:b/>
          <w:bCs/>
          <w:color w:val="25408F"/>
        </w:rPr>
      </w:pPr>
      <w:r>
        <w:rPr>
          <w:rFonts w:ascii="Arial" w:hAnsi="Arial" w:cs="Arial"/>
          <w:b/>
          <w:bCs/>
          <w:color w:val="25408F"/>
        </w:rPr>
        <w:t>CLAIMANT</w:t>
      </w:r>
      <w:r w:rsidR="00E15DCF" w:rsidRPr="00B55907">
        <w:rPr>
          <w:rFonts w:ascii="Arial" w:hAnsi="Arial" w:cs="Arial"/>
          <w:b/>
          <w:bCs/>
          <w:color w:val="25408F"/>
        </w:rPr>
        <w:t xml:space="preserve"> DETAILS</w:t>
      </w:r>
      <w:r>
        <w:rPr>
          <w:rFonts w:ascii="Arial" w:hAnsi="Arial" w:cs="Arial"/>
          <w:b/>
          <w:bCs/>
          <w:color w:val="25408F"/>
        </w:rPr>
        <w:t xml:space="preserve"> (if different to Policy Holder)</w:t>
      </w:r>
    </w:p>
    <w:p w14:paraId="4614757A" w14:textId="77777777" w:rsidR="00E15DCF" w:rsidRPr="00FF4C49" w:rsidRDefault="00E15DCF" w:rsidP="00E15DCF">
      <w:pPr>
        <w:pStyle w:val="Heading5"/>
        <w:ind w:left="142" w:right="670"/>
        <w:rPr>
          <w:rFonts w:ascii="Arial" w:hAnsi="Arial" w:cs="Arial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69"/>
        <w:gridCol w:w="2550"/>
        <w:gridCol w:w="1701"/>
        <w:gridCol w:w="2552"/>
      </w:tblGrid>
      <w:tr w:rsidR="00E15DCF" w:rsidRPr="00FF4C49" w14:paraId="039EA8CB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19EB9AC5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F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IRST </w:t>
            </w:r>
            <w:r w:rsidRPr="00FF4C49">
              <w:rPr>
                <w:rFonts w:ascii="Arial" w:hAnsi="Arial" w:cs="Arial"/>
                <w:sz w:val="14"/>
                <w:szCs w:val="16"/>
              </w:rPr>
              <w:t>N</w:t>
            </w:r>
            <w:r w:rsidRPr="00FF4C49">
              <w:rPr>
                <w:rFonts w:ascii="Arial" w:hAnsi="Arial" w:cs="Arial"/>
                <w:sz w:val="14"/>
                <w:szCs w:val="14"/>
              </w:rPr>
              <w:t>AME(S)</w:t>
            </w:r>
          </w:p>
        </w:tc>
        <w:tc>
          <w:tcPr>
            <w:tcW w:w="2550" w:type="dxa"/>
            <w:vAlign w:val="center"/>
          </w:tcPr>
          <w:p w14:paraId="7E9D3C0C" w14:textId="515C1A33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7115994F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S</w:t>
            </w:r>
            <w:r w:rsidRPr="00FF4C49">
              <w:rPr>
                <w:rFonts w:ascii="Arial" w:hAnsi="Arial" w:cs="Arial"/>
                <w:sz w:val="14"/>
                <w:szCs w:val="14"/>
              </w:rPr>
              <w:t>URNAME</w:t>
            </w:r>
          </w:p>
        </w:tc>
        <w:tc>
          <w:tcPr>
            <w:tcW w:w="2552" w:type="dxa"/>
            <w:vAlign w:val="center"/>
          </w:tcPr>
          <w:p w14:paraId="64A75CC4" w14:textId="282EB72A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43284F67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78BE2233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ATE </w:t>
            </w:r>
            <w:r w:rsidRPr="00FF4C49">
              <w:rPr>
                <w:rFonts w:ascii="Arial" w:hAnsi="Arial" w:cs="Arial"/>
                <w:sz w:val="14"/>
                <w:szCs w:val="16"/>
              </w:rPr>
              <w:t>O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F </w:t>
            </w:r>
            <w:r w:rsidRPr="00FF4C49">
              <w:rPr>
                <w:rFonts w:ascii="Arial" w:hAnsi="Arial" w:cs="Arial"/>
                <w:sz w:val="14"/>
                <w:szCs w:val="16"/>
              </w:rPr>
              <w:t>B</w:t>
            </w:r>
            <w:r w:rsidRPr="00FF4C49">
              <w:rPr>
                <w:rFonts w:ascii="Arial" w:hAnsi="Arial" w:cs="Arial"/>
                <w:sz w:val="14"/>
                <w:szCs w:val="14"/>
              </w:rPr>
              <w:t>IRTH</w:t>
            </w:r>
          </w:p>
        </w:tc>
        <w:tc>
          <w:tcPr>
            <w:tcW w:w="2550" w:type="dxa"/>
            <w:vAlign w:val="center"/>
          </w:tcPr>
          <w:p w14:paraId="3132F00C" w14:textId="5565ED4B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vAlign w:val="center"/>
          </w:tcPr>
          <w:p w14:paraId="0A2FB708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E</w:t>
            </w:r>
            <w:r w:rsidRPr="00FF4C49">
              <w:rPr>
                <w:rFonts w:ascii="Arial" w:hAnsi="Arial" w:cs="Arial"/>
                <w:sz w:val="14"/>
                <w:szCs w:val="14"/>
              </w:rPr>
              <w:t>MAIL</w:t>
            </w:r>
          </w:p>
        </w:tc>
        <w:tc>
          <w:tcPr>
            <w:tcW w:w="2552" w:type="dxa"/>
            <w:vAlign w:val="center"/>
          </w:tcPr>
          <w:p w14:paraId="638D69FF" w14:textId="23358520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2C43E678" w14:textId="77777777" w:rsidTr="0056564B">
        <w:trPr>
          <w:trHeight w:val="397"/>
        </w:trPr>
        <w:tc>
          <w:tcPr>
            <w:tcW w:w="2269" w:type="dxa"/>
            <w:tcBorders>
              <w:bottom w:val="single" w:sz="2" w:space="0" w:color="C0C0C0"/>
            </w:tcBorders>
            <w:vAlign w:val="center"/>
          </w:tcPr>
          <w:p w14:paraId="7C7AEE3E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LEPHONE </w:t>
            </w:r>
            <w:r w:rsidRPr="00FF4C49">
              <w:rPr>
                <w:rFonts w:ascii="Arial" w:hAnsi="Arial" w:cs="Arial"/>
                <w:sz w:val="14"/>
                <w:szCs w:val="16"/>
              </w:rPr>
              <w:t>1</w:t>
            </w:r>
          </w:p>
        </w:tc>
        <w:tc>
          <w:tcPr>
            <w:tcW w:w="2550" w:type="dxa"/>
            <w:tcBorders>
              <w:bottom w:val="single" w:sz="2" w:space="0" w:color="C0C0C0"/>
            </w:tcBorders>
            <w:vAlign w:val="center"/>
          </w:tcPr>
          <w:p w14:paraId="1312B9D6" w14:textId="424D3D1F" w:rsidR="00E15DCF" w:rsidRPr="00B1792B" w:rsidRDefault="00E15DCF" w:rsidP="00A11833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  <w:tcBorders>
              <w:bottom w:val="single" w:sz="2" w:space="0" w:color="C0C0C0"/>
            </w:tcBorders>
            <w:vAlign w:val="center"/>
          </w:tcPr>
          <w:p w14:paraId="506FFD37" w14:textId="77777777" w:rsidR="00E15DCF" w:rsidRPr="00FF4C49" w:rsidRDefault="00E15DCF" w:rsidP="00A11833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ELEPHONE </w:t>
            </w:r>
            <w:r w:rsidRPr="00FF4C49">
              <w:rPr>
                <w:rFonts w:ascii="Arial" w:hAnsi="Arial" w:cs="Arial"/>
                <w:sz w:val="14"/>
                <w:szCs w:val="16"/>
              </w:rPr>
              <w:t>2</w:t>
            </w:r>
          </w:p>
        </w:tc>
        <w:tc>
          <w:tcPr>
            <w:tcW w:w="2552" w:type="dxa"/>
            <w:tcBorders>
              <w:bottom w:val="single" w:sz="2" w:space="0" w:color="C0C0C0"/>
            </w:tcBorders>
            <w:vAlign w:val="center"/>
          </w:tcPr>
          <w:p w14:paraId="735202D7" w14:textId="5740DF4F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44EDB75E" w14:textId="77777777" w:rsidTr="00B55907">
        <w:trPr>
          <w:trHeight w:val="711"/>
        </w:trPr>
        <w:tc>
          <w:tcPr>
            <w:tcW w:w="4819" w:type="dxa"/>
            <w:gridSpan w:val="2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vAlign w:val="center"/>
          </w:tcPr>
          <w:p w14:paraId="5D62E1AA" w14:textId="5617CF7E" w:rsidR="00466474" w:rsidRPr="00FF4C49" w:rsidRDefault="00466474" w:rsidP="00466474">
            <w:pPr>
              <w:pStyle w:val="Heading5"/>
              <w:ind w:right="6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</w:p>
          <w:p w14:paraId="44A9A5ED" w14:textId="77777777" w:rsidR="00E15DCF" w:rsidRPr="00333D00" w:rsidRDefault="00E15DCF" w:rsidP="00B55907">
            <w:pPr>
              <w:ind w:left="-112" w:right="670"/>
              <w:rPr>
                <w:rFonts w:ascii="Arial" w:hAnsi="Arial" w:cs="Arial"/>
              </w:rPr>
            </w:pPr>
            <w:r w:rsidRPr="00333D00">
              <w:rPr>
                <w:rFonts w:ascii="Arial" w:hAnsi="Arial" w:cs="Arial"/>
                <w:b/>
                <w:color w:val="25408F"/>
              </w:rPr>
              <w:t>HOME ADDRESS</w:t>
            </w:r>
          </w:p>
          <w:p w14:paraId="3B4F3E74" w14:textId="77777777" w:rsidR="00E15DCF" w:rsidRPr="00333D00" w:rsidRDefault="00E15DCF" w:rsidP="00A11833">
            <w:pPr>
              <w:ind w:left="-77" w:right="670"/>
              <w:rPr>
                <w:rFonts w:ascii="Arial" w:hAnsi="Arial" w:cs="Arial"/>
              </w:rPr>
            </w:pPr>
          </w:p>
        </w:tc>
        <w:tc>
          <w:tcPr>
            <w:tcW w:w="4253" w:type="dxa"/>
            <w:gridSpan w:val="2"/>
            <w:tcBorders>
              <w:top w:val="single" w:sz="2" w:space="0" w:color="FFFFFF"/>
              <w:left w:val="single" w:sz="2" w:space="0" w:color="FFFFFF"/>
              <w:right w:val="single" w:sz="2" w:space="0" w:color="FFFFFF"/>
            </w:tcBorders>
            <w:vAlign w:val="center"/>
          </w:tcPr>
          <w:p w14:paraId="6A1BBB4F" w14:textId="77777777" w:rsidR="00E15DCF" w:rsidRPr="00FF4C49" w:rsidRDefault="00E15DCF" w:rsidP="00A11833">
            <w:pPr>
              <w:ind w:left="142" w:right="67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E15DCF" w:rsidRPr="00FF4C49" w14:paraId="62FEC9D9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6EA059AD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A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DDRESS </w:t>
            </w:r>
            <w:r w:rsidRPr="00FF4C49">
              <w:rPr>
                <w:rFonts w:ascii="Arial" w:hAnsi="Arial" w:cs="Arial"/>
                <w:sz w:val="14"/>
                <w:szCs w:val="16"/>
              </w:rPr>
              <w:t>L</w:t>
            </w:r>
            <w:r w:rsidRPr="00FF4C49">
              <w:rPr>
                <w:rFonts w:ascii="Arial" w:hAnsi="Arial" w:cs="Arial"/>
                <w:sz w:val="14"/>
                <w:szCs w:val="14"/>
              </w:rPr>
              <w:t>INE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1</w:t>
            </w:r>
          </w:p>
        </w:tc>
        <w:tc>
          <w:tcPr>
            <w:tcW w:w="6803" w:type="dxa"/>
            <w:gridSpan w:val="3"/>
            <w:vAlign w:val="center"/>
          </w:tcPr>
          <w:p w14:paraId="189D3B76" w14:textId="6EC3CCDD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3A6CBE0B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63927B92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A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DDRESS </w:t>
            </w:r>
            <w:r w:rsidRPr="00FF4C49">
              <w:rPr>
                <w:rFonts w:ascii="Arial" w:hAnsi="Arial" w:cs="Arial"/>
                <w:sz w:val="14"/>
                <w:szCs w:val="16"/>
              </w:rPr>
              <w:t>L</w:t>
            </w:r>
            <w:r w:rsidRPr="00FF4C49">
              <w:rPr>
                <w:rFonts w:ascii="Arial" w:hAnsi="Arial" w:cs="Arial"/>
                <w:sz w:val="14"/>
                <w:szCs w:val="14"/>
              </w:rPr>
              <w:t>INE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2</w:t>
            </w:r>
          </w:p>
        </w:tc>
        <w:tc>
          <w:tcPr>
            <w:tcW w:w="6803" w:type="dxa"/>
            <w:gridSpan w:val="3"/>
            <w:vAlign w:val="center"/>
          </w:tcPr>
          <w:p w14:paraId="059B85E8" w14:textId="68971B17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2F69EA8B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78C37EA4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A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DDRESS </w:t>
            </w:r>
            <w:r w:rsidRPr="00FF4C49">
              <w:rPr>
                <w:rFonts w:ascii="Arial" w:hAnsi="Arial" w:cs="Arial"/>
                <w:sz w:val="14"/>
                <w:szCs w:val="16"/>
              </w:rPr>
              <w:t>L</w:t>
            </w:r>
            <w:r w:rsidRPr="00FF4C49">
              <w:rPr>
                <w:rFonts w:ascii="Arial" w:hAnsi="Arial" w:cs="Arial"/>
                <w:sz w:val="14"/>
                <w:szCs w:val="14"/>
              </w:rPr>
              <w:t>INE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3</w:t>
            </w:r>
          </w:p>
        </w:tc>
        <w:tc>
          <w:tcPr>
            <w:tcW w:w="6803" w:type="dxa"/>
            <w:gridSpan w:val="3"/>
            <w:vAlign w:val="center"/>
          </w:tcPr>
          <w:p w14:paraId="7EDE40D3" w14:textId="07F73546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5CA1F766" w14:textId="77777777" w:rsidTr="0056564B">
        <w:trPr>
          <w:trHeight w:val="397"/>
        </w:trPr>
        <w:tc>
          <w:tcPr>
            <w:tcW w:w="2269" w:type="dxa"/>
            <w:vAlign w:val="center"/>
          </w:tcPr>
          <w:p w14:paraId="0D57B522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C</w:t>
            </w:r>
            <w:r w:rsidRPr="00FF4C49">
              <w:rPr>
                <w:rFonts w:ascii="Arial" w:hAnsi="Arial" w:cs="Arial"/>
                <w:sz w:val="14"/>
                <w:szCs w:val="14"/>
              </w:rPr>
              <w:t>ITY</w:t>
            </w:r>
            <w:r w:rsidRPr="00FF4C49">
              <w:rPr>
                <w:rFonts w:ascii="Arial" w:hAnsi="Arial" w:cs="Arial"/>
                <w:sz w:val="14"/>
                <w:szCs w:val="16"/>
              </w:rPr>
              <w:t xml:space="preserve"> / T</w:t>
            </w:r>
            <w:r w:rsidRPr="00FF4C49">
              <w:rPr>
                <w:rFonts w:ascii="Arial" w:hAnsi="Arial" w:cs="Arial"/>
                <w:sz w:val="14"/>
                <w:szCs w:val="14"/>
              </w:rPr>
              <w:t>OWN</w:t>
            </w:r>
          </w:p>
        </w:tc>
        <w:tc>
          <w:tcPr>
            <w:tcW w:w="6803" w:type="dxa"/>
            <w:gridSpan w:val="3"/>
            <w:vAlign w:val="center"/>
          </w:tcPr>
          <w:p w14:paraId="78CC9CA2" w14:textId="31C371D5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E15DCF" w:rsidRPr="00FF4C49" w14:paraId="55548086" w14:textId="77777777" w:rsidTr="0056564B">
        <w:trPr>
          <w:trHeight w:val="397"/>
        </w:trPr>
        <w:tc>
          <w:tcPr>
            <w:tcW w:w="2269" w:type="dxa"/>
            <w:tcBorders>
              <w:bottom w:val="single" w:sz="2" w:space="0" w:color="C0C0C0"/>
            </w:tcBorders>
            <w:vAlign w:val="center"/>
          </w:tcPr>
          <w:p w14:paraId="4C9CEA55" w14:textId="77777777" w:rsidR="00E15DCF" w:rsidRPr="00FF4C49" w:rsidRDefault="00E15DCF" w:rsidP="00A11833">
            <w:pPr>
              <w:ind w:right="67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lastRenderedPageBreak/>
              <w:t>P</w:t>
            </w:r>
            <w:r w:rsidRPr="00FF4C49">
              <w:rPr>
                <w:rFonts w:ascii="Arial" w:hAnsi="Arial" w:cs="Arial"/>
                <w:sz w:val="14"/>
                <w:szCs w:val="14"/>
              </w:rPr>
              <w:t>OSTCODE</w:t>
            </w:r>
          </w:p>
        </w:tc>
        <w:tc>
          <w:tcPr>
            <w:tcW w:w="6803" w:type="dxa"/>
            <w:gridSpan w:val="3"/>
            <w:tcBorders>
              <w:bottom w:val="single" w:sz="2" w:space="0" w:color="C0C0C0"/>
            </w:tcBorders>
            <w:vAlign w:val="center"/>
          </w:tcPr>
          <w:p w14:paraId="3AD69665" w14:textId="31F2C315" w:rsidR="00E15DCF" w:rsidRPr="00B1792B" w:rsidRDefault="00E15DCF" w:rsidP="00A11833">
            <w:pPr>
              <w:ind w:right="30"/>
              <w:rPr>
                <w:rFonts w:ascii="Arial" w:hAnsi="Arial" w:cs="Arial"/>
              </w:rPr>
            </w:pPr>
          </w:p>
        </w:tc>
      </w:tr>
    </w:tbl>
    <w:p w14:paraId="125201CA" w14:textId="77777777" w:rsidR="00DB344B" w:rsidRDefault="00DB344B" w:rsidP="00315101"/>
    <w:p w14:paraId="74972156" w14:textId="77777777" w:rsidR="00795888" w:rsidRPr="00795888" w:rsidRDefault="00795888" w:rsidP="00795888"/>
    <w:p w14:paraId="64D80285" w14:textId="07B812FB" w:rsidR="00CF49BC" w:rsidRDefault="00795888" w:rsidP="00795888">
      <w:pPr>
        <w:pStyle w:val="Heading6"/>
        <w:ind w:left="720" w:right="670" w:firstLine="720"/>
        <w:rPr>
          <w:rFonts w:ascii="Arial" w:hAnsi="Arial" w:cs="Arial"/>
          <w:b/>
          <w:bCs/>
          <w:color w:val="25408F"/>
        </w:rPr>
      </w:pPr>
      <w:r>
        <w:rPr>
          <w:rFonts w:ascii="Arial" w:hAnsi="Arial" w:cs="Arial"/>
          <w:b/>
          <w:bCs/>
          <w:color w:val="25408F"/>
        </w:rPr>
        <w:t>DETAILS OF CLAIM</w:t>
      </w:r>
    </w:p>
    <w:p w14:paraId="78DEA8C7" w14:textId="77777777" w:rsidR="00795888" w:rsidRDefault="00795888" w:rsidP="00795888"/>
    <w:tbl>
      <w:tblPr>
        <w:tblW w:w="9038" w:type="dxa"/>
        <w:tblInd w:w="1449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850"/>
        <w:gridCol w:w="1418"/>
        <w:gridCol w:w="1417"/>
        <w:gridCol w:w="709"/>
        <w:gridCol w:w="1701"/>
      </w:tblGrid>
      <w:tr w:rsidR="003D3E24" w:rsidRPr="00FF4C49" w14:paraId="6E3DED8A" w14:textId="77777777" w:rsidTr="00FD3140">
        <w:trPr>
          <w:trHeight w:val="397"/>
        </w:trPr>
        <w:tc>
          <w:tcPr>
            <w:tcW w:w="2943" w:type="dxa"/>
            <w:vAlign w:val="center"/>
          </w:tcPr>
          <w:p w14:paraId="04749439" w14:textId="788DC5BB" w:rsidR="003D3E24" w:rsidRPr="00FF4C49" w:rsidRDefault="003D3E24" w:rsidP="00A11833">
            <w:pPr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VEHICLE REGISTRATION</w:t>
            </w:r>
          </w:p>
        </w:tc>
        <w:tc>
          <w:tcPr>
            <w:tcW w:w="2268" w:type="dxa"/>
            <w:gridSpan w:val="2"/>
          </w:tcPr>
          <w:p w14:paraId="07670DA7" w14:textId="70A6170B" w:rsidR="003D3E24" w:rsidRPr="006E1866" w:rsidRDefault="003D3E24" w:rsidP="00D458EA">
            <w:pPr>
              <w:ind w:right="-106"/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178362F6" w14:textId="784FB164" w:rsidR="003D3E24" w:rsidRPr="00FF4C49" w:rsidRDefault="003D3E24" w:rsidP="00A11833">
            <w:pPr>
              <w:ind w:right="23"/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MAKE &amp; MODEL</w:t>
            </w:r>
          </w:p>
        </w:tc>
        <w:tc>
          <w:tcPr>
            <w:tcW w:w="2410" w:type="dxa"/>
            <w:gridSpan w:val="2"/>
            <w:vAlign w:val="center"/>
          </w:tcPr>
          <w:p w14:paraId="2678400D" w14:textId="77777777" w:rsidR="003D3E24" w:rsidRPr="00B1792B" w:rsidRDefault="003D3E24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3D3E24" w:rsidRPr="00FF4C49" w14:paraId="0DDE63C9" w14:textId="77777777" w:rsidTr="00C24343">
        <w:trPr>
          <w:trHeight w:val="397"/>
        </w:trPr>
        <w:tc>
          <w:tcPr>
            <w:tcW w:w="2943" w:type="dxa"/>
            <w:vAlign w:val="center"/>
          </w:tcPr>
          <w:p w14:paraId="2EDC5D40" w14:textId="77777777" w:rsidR="003D3E24" w:rsidRPr="00FF4C49" w:rsidRDefault="003D3E24" w:rsidP="00A11833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W</w:t>
            </w:r>
            <w:r w:rsidRPr="00FF4C49">
              <w:rPr>
                <w:rFonts w:ascii="Arial" w:hAnsi="Arial" w:cs="Arial"/>
                <w:sz w:val="14"/>
                <w:szCs w:val="14"/>
              </w:rPr>
              <w:t>HERE DID THE INCIDENT OCCUR?</w:t>
            </w:r>
          </w:p>
        </w:tc>
        <w:tc>
          <w:tcPr>
            <w:tcW w:w="2268" w:type="dxa"/>
            <w:gridSpan w:val="2"/>
          </w:tcPr>
          <w:p w14:paraId="56F22D6D" w14:textId="0B753FF1" w:rsidR="003D3E24" w:rsidRPr="006E1866" w:rsidRDefault="003D3E24" w:rsidP="00D458EA">
            <w:pPr>
              <w:ind w:right="-106"/>
              <w:rPr>
                <w:rFonts w:ascii="Arial" w:hAnsi="Arial" w:cs="Arial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3C58BE3" w14:textId="27D76D82" w:rsidR="003D3E24" w:rsidRPr="00FF4C49" w:rsidRDefault="003D3E24" w:rsidP="00A11833">
            <w:pPr>
              <w:ind w:right="23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 xml:space="preserve">ATE / </w:t>
            </w: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>IME</w:t>
            </w:r>
            <w:r w:rsidR="00DB344B">
              <w:rPr>
                <w:rFonts w:ascii="Arial" w:hAnsi="Arial" w:cs="Arial"/>
                <w:sz w:val="14"/>
                <w:szCs w:val="14"/>
              </w:rPr>
              <w:t xml:space="preserve"> OF</w:t>
            </w:r>
            <w:r w:rsidR="00881F55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DB344B">
              <w:rPr>
                <w:rFonts w:ascii="Arial" w:hAnsi="Arial" w:cs="Arial"/>
                <w:sz w:val="14"/>
                <w:szCs w:val="14"/>
              </w:rPr>
              <w:t>INC</w:t>
            </w:r>
            <w:r w:rsidR="00881F55">
              <w:rPr>
                <w:rFonts w:ascii="Arial" w:hAnsi="Arial" w:cs="Arial"/>
                <w:sz w:val="14"/>
                <w:szCs w:val="14"/>
              </w:rPr>
              <w:t>IDENT</w:t>
            </w:r>
          </w:p>
        </w:tc>
        <w:tc>
          <w:tcPr>
            <w:tcW w:w="1701" w:type="dxa"/>
            <w:vAlign w:val="center"/>
          </w:tcPr>
          <w:p w14:paraId="6C943C68" w14:textId="3EE764EE" w:rsidR="003D3E24" w:rsidRPr="00B1792B" w:rsidRDefault="003D3E24" w:rsidP="00A11833">
            <w:pPr>
              <w:ind w:right="30"/>
              <w:rPr>
                <w:rFonts w:ascii="Arial" w:hAnsi="Arial" w:cs="Arial"/>
              </w:rPr>
            </w:pPr>
          </w:p>
        </w:tc>
      </w:tr>
      <w:tr w:rsidR="003D3E24" w:rsidRPr="00FF4C49" w14:paraId="2833F448" w14:textId="77777777" w:rsidTr="00881F55">
        <w:trPr>
          <w:trHeight w:val="397"/>
        </w:trPr>
        <w:tc>
          <w:tcPr>
            <w:tcW w:w="2943" w:type="dxa"/>
            <w:vAlign w:val="center"/>
          </w:tcPr>
          <w:p w14:paraId="27A6CF31" w14:textId="77777777" w:rsidR="003D3E24" w:rsidRPr="00FF4C49" w:rsidRDefault="003D3E24" w:rsidP="00A11833">
            <w:pPr>
              <w:rPr>
                <w:rFonts w:ascii="Arial" w:hAnsi="Arial" w:cs="Arial"/>
                <w:sz w:val="14"/>
                <w:szCs w:val="16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INCIDENT ADDRESS (IF KNOWN)</w:t>
            </w:r>
          </w:p>
        </w:tc>
        <w:tc>
          <w:tcPr>
            <w:tcW w:w="6095" w:type="dxa"/>
            <w:gridSpan w:val="5"/>
          </w:tcPr>
          <w:p w14:paraId="456754FB" w14:textId="15979017" w:rsidR="003D3E24" w:rsidRPr="00B1792B" w:rsidRDefault="003D3E24" w:rsidP="00A11833">
            <w:pPr>
              <w:rPr>
                <w:rFonts w:ascii="Arial" w:hAnsi="Arial" w:cs="Arial"/>
              </w:rPr>
            </w:pPr>
          </w:p>
        </w:tc>
      </w:tr>
      <w:tr w:rsidR="003D3E24" w:rsidRPr="00FF4C49" w14:paraId="406BA08B" w14:textId="77777777" w:rsidTr="00881F55">
        <w:trPr>
          <w:trHeight w:val="567"/>
        </w:trPr>
        <w:tc>
          <w:tcPr>
            <w:tcW w:w="2943" w:type="dxa"/>
            <w:vAlign w:val="center"/>
          </w:tcPr>
          <w:p w14:paraId="6C2F327D" w14:textId="32D92EE8" w:rsidR="003D3E24" w:rsidRPr="00FF4C49" w:rsidRDefault="003D3E24" w:rsidP="00A11833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6"/>
              </w:rPr>
              <w:t xml:space="preserve">SETTLEMENT OFFER FROM MOTOR </w:t>
            </w:r>
            <w:r w:rsidR="003D51E5">
              <w:rPr>
                <w:rFonts w:ascii="Arial" w:hAnsi="Arial" w:cs="Arial"/>
                <w:sz w:val="14"/>
                <w:szCs w:val="16"/>
              </w:rPr>
              <w:t>VEHICLE</w:t>
            </w:r>
            <w:r>
              <w:rPr>
                <w:rFonts w:ascii="Arial" w:hAnsi="Arial" w:cs="Arial"/>
                <w:sz w:val="14"/>
                <w:szCs w:val="16"/>
              </w:rPr>
              <w:t xml:space="preserve"> INSURER</w:t>
            </w:r>
          </w:p>
        </w:tc>
        <w:tc>
          <w:tcPr>
            <w:tcW w:w="6095" w:type="dxa"/>
            <w:gridSpan w:val="5"/>
          </w:tcPr>
          <w:p w14:paraId="69B0D86C" w14:textId="2A09668D" w:rsidR="003D3E24" w:rsidRPr="00B1792B" w:rsidRDefault="003D3E24" w:rsidP="00A11833">
            <w:pPr>
              <w:rPr>
                <w:rFonts w:ascii="Arial" w:hAnsi="Arial" w:cs="Arial"/>
              </w:rPr>
            </w:pPr>
          </w:p>
        </w:tc>
      </w:tr>
      <w:tr w:rsidR="009B2D2F" w:rsidRPr="00FF4C49" w14:paraId="4121F243" w14:textId="77777777" w:rsidTr="00C24343">
        <w:trPr>
          <w:trHeight w:val="737"/>
        </w:trPr>
        <w:tc>
          <w:tcPr>
            <w:tcW w:w="2943" w:type="dxa"/>
            <w:vAlign w:val="center"/>
          </w:tcPr>
          <w:p w14:paraId="789AB757" w14:textId="1C50693A" w:rsidR="009B2D2F" w:rsidRPr="00FF4C49" w:rsidRDefault="009B2D2F" w:rsidP="00A11833">
            <w:pPr>
              <w:rPr>
                <w:rFonts w:ascii="Arial" w:hAnsi="Arial" w:cs="Arial"/>
                <w:sz w:val="14"/>
                <w:szCs w:val="16"/>
              </w:rPr>
            </w:pPr>
            <w:r>
              <w:rPr>
                <w:rFonts w:ascii="Arial" w:hAnsi="Arial" w:cs="Arial"/>
                <w:sz w:val="14"/>
                <w:szCs w:val="16"/>
              </w:rPr>
              <w:t>DO YOU HAVE ANY OTHER INSURANCE COVERING THE LOSS? IF YES PLEASE PROVIDE FURTHER DETAILS</w:t>
            </w:r>
          </w:p>
        </w:tc>
        <w:tc>
          <w:tcPr>
            <w:tcW w:w="850" w:type="dxa"/>
            <w:vAlign w:val="center"/>
          </w:tcPr>
          <w:p w14:paraId="4AEC9F58" w14:textId="6A1BD51D" w:rsidR="009B2D2F" w:rsidRPr="00B1792B" w:rsidRDefault="003D3E24" w:rsidP="003D3E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4"/>
                <w:szCs w:val="16"/>
              </w:rPr>
              <w:t>YES/NO</w:t>
            </w:r>
          </w:p>
        </w:tc>
        <w:tc>
          <w:tcPr>
            <w:tcW w:w="1418" w:type="dxa"/>
            <w:vAlign w:val="center"/>
          </w:tcPr>
          <w:p w14:paraId="049D33BC" w14:textId="2B1F9852" w:rsidR="009B2D2F" w:rsidRPr="00B1792B" w:rsidRDefault="003D3E24" w:rsidP="003D3E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4"/>
                <w:szCs w:val="16"/>
              </w:rPr>
              <w:t>NAME OF INSURANCE &amp; POLICY NUMBER</w:t>
            </w:r>
          </w:p>
        </w:tc>
        <w:tc>
          <w:tcPr>
            <w:tcW w:w="3827" w:type="dxa"/>
            <w:gridSpan w:val="3"/>
            <w:vAlign w:val="center"/>
          </w:tcPr>
          <w:p w14:paraId="62786E07" w14:textId="381B2668" w:rsidR="009B2D2F" w:rsidRPr="00B1792B" w:rsidRDefault="009B2D2F" w:rsidP="00A11833">
            <w:pPr>
              <w:rPr>
                <w:rFonts w:ascii="Arial" w:hAnsi="Arial" w:cs="Arial"/>
              </w:rPr>
            </w:pPr>
          </w:p>
        </w:tc>
      </w:tr>
    </w:tbl>
    <w:p w14:paraId="0A0F6430" w14:textId="0B833C37" w:rsidR="00DB344B" w:rsidRDefault="00DB344B" w:rsidP="00E15DCF">
      <w:pPr>
        <w:ind w:right="670"/>
        <w:rPr>
          <w:rFonts w:ascii="Arial" w:hAnsi="Arial" w:cs="Arial"/>
        </w:rPr>
      </w:pPr>
    </w:p>
    <w:p w14:paraId="44A9B4FD" w14:textId="77777777" w:rsidR="00DB344B" w:rsidRDefault="00DB344B" w:rsidP="00E15DCF">
      <w:pPr>
        <w:ind w:right="670"/>
        <w:rPr>
          <w:rFonts w:ascii="Arial" w:hAnsi="Arial" w:cs="Arial"/>
        </w:rPr>
      </w:pPr>
    </w:p>
    <w:p w14:paraId="6E71F96B" w14:textId="77777777" w:rsidR="00F92329" w:rsidRPr="00B55907" w:rsidRDefault="00F92329" w:rsidP="00F92329">
      <w:pPr>
        <w:pStyle w:val="Heading5"/>
        <w:ind w:left="1418"/>
        <w:rPr>
          <w:rFonts w:ascii="Arial" w:hAnsi="Arial" w:cs="Arial"/>
          <w:b/>
          <w:bCs/>
          <w:color w:val="25408F"/>
        </w:rPr>
      </w:pPr>
      <w:r w:rsidRPr="00B55907">
        <w:rPr>
          <w:rFonts w:ascii="Arial" w:hAnsi="Arial" w:cs="Arial"/>
          <w:b/>
          <w:bCs/>
          <w:color w:val="25408F"/>
        </w:rPr>
        <w:t>DETAILS OF POLICE REPORT</w:t>
      </w:r>
    </w:p>
    <w:p w14:paraId="257A65E0" w14:textId="77777777" w:rsidR="00F92329" w:rsidRPr="00333D00" w:rsidRDefault="00F92329" w:rsidP="00F92329">
      <w:pPr>
        <w:ind w:left="1418" w:right="670"/>
        <w:rPr>
          <w:rFonts w:ascii="Arial" w:hAnsi="Arial" w:cs="Arial"/>
        </w:rPr>
      </w:pPr>
      <w:r w:rsidRPr="00FF4C49">
        <w:rPr>
          <w:rFonts w:ascii="Arial" w:hAnsi="Arial" w:cs="Arial"/>
          <w:sz w:val="12"/>
          <w:szCs w:val="12"/>
        </w:rPr>
        <w:t>BEFORE SUBMITTING THIS FORM, PLEASE ENSURE THAT ALL THEFT OR MALICIOUS DAMAGE CLAIMS ARE REPORTED TO THE POLICE.</w:t>
      </w:r>
      <w:r>
        <w:rPr>
          <w:rFonts w:ascii="Arial" w:hAnsi="Arial" w:cs="Arial"/>
          <w:sz w:val="12"/>
          <w:szCs w:val="12"/>
        </w:rPr>
        <w:br/>
      </w:r>
    </w:p>
    <w:tbl>
      <w:tblPr>
        <w:tblW w:w="0" w:type="auto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1417"/>
        <w:gridCol w:w="2123"/>
        <w:gridCol w:w="1138"/>
        <w:gridCol w:w="1842"/>
        <w:gridCol w:w="2552"/>
      </w:tblGrid>
      <w:tr w:rsidR="00F92329" w:rsidRPr="00FF4C49" w14:paraId="1CE98402" w14:textId="77777777" w:rsidTr="00B72684">
        <w:trPr>
          <w:trHeight w:val="397"/>
        </w:trPr>
        <w:tc>
          <w:tcPr>
            <w:tcW w:w="3540" w:type="dxa"/>
            <w:gridSpan w:val="2"/>
            <w:vAlign w:val="center"/>
          </w:tcPr>
          <w:p w14:paraId="63A2FA58" w14:textId="77777777" w:rsidR="00F92329" w:rsidRPr="00FF4C49" w:rsidRDefault="00F92329" w:rsidP="00A75890">
            <w:pPr>
              <w:ind w:left="142" w:right="670"/>
              <w:rPr>
                <w:rFonts w:ascii="Arial" w:hAnsi="Arial" w:cs="Arial"/>
                <w:sz w:val="2"/>
                <w:szCs w:val="2"/>
              </w:rPr>
            </w:pPr>
          </w:p>
          <w:p w14:paraId="7E6AF61B" w14:textId="77777777" w:rsidR="00F92329" w:rsidRPr="00FF4C49" w:rsidRDefault="00F92329" w:rsidP="00A75890">
            <w:pPr>
              <w:ind w:right="-15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WAS THE INCIDENT REPORTED TO THE POLICE?</w:t>
            </w:r>
          </w:p>
        </w:tc>
        <w:tc>
          <w:tcPr>
            <w:tcW w:w="1138" w:type="dxa"/>
            <w:vAlign w:val="center"/>
          </w:tcPr>
          <w:p w14:paraId="6870587A" w14:textId="763E55E2" w:rsidR="00F92329" w:rsidRPr="00F92329" w:rsidRDefault="00F92329" w:rsidP="00A7589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YES / NO</w:t>
            </w:r>
          </w:p>
        </w:tc>
        <w:tc>
          <w:tcPr>
            <w:tcW w:w="1842" w:type="dxa"/>
            <w:vAlign w:val="center"/>
          </w:tcPr>
          <w:p w14:paraId="38FF251A" w14:textId="77777777" w:rsidR="00F92329" w:rsidRPr="00FF4C49" w:rsidRDefault="00F92329" w:rsidP="00A75890">
            <w:pPr>
              <w:ind w:left="142" w:right="670"/>
              <w:rPr>
                <w:rFonts w:ascii="Arial" w:hAnsi="Arial" w:cs="Arial"/>
                <w:sz w:val="2"/>
                <w:szCs w:val="2"/>
              </w:rPr>
            </w:pPr>
          </w:p>
          <w:p w14:paraId="2F3F15B0" w14:textId="1E3CD469" w:rsidR="00F92329" w:rsidRPr="00FF4C49" w:rsidRDefault="00F92329" w:rsidP="00A75890">
            <w:pPr>
              <w:ind w:right="-108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6"/>
                <w:szCs w:val="16"/>
              </w:rPr>
              <w:t>D</w:t>
            </w:r>
            <w:r w:rsidRPr="00FF4C49">
              <w:rPr>
                <w:rFonts w:ascii="Arial" w:hAnsi="Arial" w:cs="Arial"/>
                <w:sz w:val="14"/>
                <w:szCs w:val="14"/>
              </w:rPr>
              <w:t>ATE /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Pr="00FF4C49">
              <w:rPr>
                <w:rFonts w:ascii="Arial" w:hAnsi="Arial" w:cs="Arial"/>
                <w:sz w:val="16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>IME</w:t>
            </w:r>
            <w:r w:rsidR="00B72684">
              <w:rPr>
                <w:rFonts w:ascii="Arial" w:hAnsi="Arial" w:cs="Arial"/>
                <w:sz w:val="14"/>
                <w:szCs w:val="14"/>
              </w:rPr>
              <w:t xml:space="preserve"> OF REPORT</w:t>
            </w:r>
          </w:p>
        </w:tc>
        <w:tc>
          <w:tcPr>
            <w:tcW w:w="2552" w:type="dxa"/>
            <w:vAlign w:val="center"/>
          </w:tcPr>
          <w:p w14:paraId="222FC01B" w14:textId="77777777" w:rsidR="00F92329" w:rsidRPr="006E1866" w:rsidRDefault="00F92329" w:rsidP="00A75890">
            <w:pPr>
              <w:rPr>
                <w:rFonts w:ascii="Arial" w:hAnsi="Arial" w:cs="Arial"/>
              </w:rPr>
            </w:pPr>
          </w:p>
        </w:tc>
      </w:tr>
      <w:tr w:rsidR="00F92329" w:rsidRPr="00FF4C49" w14:paraId="78CBBEA3" w14:textId="77777777" w:rsidTr="00B72684">
        <w:trPr>
          <w:trHeight w:val="567"/>
        </w:trPr>
        <w:tc>
          <w:tcPr>
            <w:tcW w:w="1417" w:type="dxa"/>
            <w:vAlign w:val="center"/>
          </w:tcPr>
          <w:p w14:paraId="4579FD0B" w14:textId="77777777" w:rsidR="00F92329" w:rsidRPr="00FF4C49" w:rsidRDefault="00F92329" w:rsidP="00A75890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HOW WAS THE REPORT MADE?</w:t>
            </w:r>
          </w:p>
        </w:tc>
        <w:tc>
          <w:tcPr>
            <w:tcW w:w="3261" w:type="dxa"/>
            <w:gridSpan w:val="2"/>
            <w:vAlign w:val="center"/>
          </w:tcPr>
          <w:p w14:paraId="73ED714D" w14:textId="3FCB0826" w:rsidR="00F92329" w:rsidRPr="00F92329" w:rsidRDefault="00F92329" w:rsidP="00A75890">
            <w:pPr>
              <w:ind w:right="-114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42" w:type="dxa"/>
            <w:vAlign w:val="center"/>
          </w:tcPr>
          <w:p w14:paraId="77207CCC" w14:textId="587436F4" w:rsidR="00F92329" w:rsidRPr="00B1792B" w:rsidRDefault="00BF0D63" w:rsidP="00A75890">
            <w:pPr>
              <w:ind w:right="-144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REPORT MADE AS THEFT/DAMAGE</w:t>
            </w:r>
          </w:p>
        </w:tc>
        <w:tc>
          <w:tcPr>
            <w:tcW w:w="2552" w:type="dxa"/>
            <w:vAlign w:val="center"/>
          </w:tcPr>
          <w:p w14:paraId="3460989E" w14:textId="6B048254" w:rsidR="00F92329" w:rsidRPr="00F92329" w:rsidRDefault="00F92329" w:rsidP="00A75890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F92329" w:rsidRPr="00FF4C49" w14:paraId="4079DDE9" w14:textId="77777777" w:rsidTr="00A75890">
        <w:trPr>
          <w:trHeight w:val="397"/>
        </w:trPr>
        <w:tc>
          <w:tcPr>
            <w:tcW w:w="3540" w:type="dxa"/>
            <w:gridSpan w:val="2"/>
            <w:vAlign w:val="center"/>
          </w:tcPr>
          <w:p w14:paraId="3B5D59DE" w14:textId="77777777" w:rsidR="00F92329" w:rsidRPr="00FF4C49" w:rsidRDefault="00F92329" w:rsidP="00A75890">
            <w:pPr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ADDRESS &amp; TELEPHONE OF POLICE STATION</w:t>
            </w:r>
          </w:p>
        </w:tc>
        <w:tc>
          <w:tcPr>
            <w:tcW w:w="5532" w:type="dxa"/>
            <w:gridSpan w:val="3"/>
            <w:vAlign w:val="center"/>
          </w:tcPr>
          <w:p w14:paraId="074D6DCC" w14:textId="77777777" w:rsidR="00F92329" w:rsidRPr="006E1866" w:rsidRDefault="00F92329" w:rsidP="00A75890">
            <w:pPr>
              <w:rPr>
                <w:rFonts w:ascii="Arial" w:hAnsi="Arial" w:cs="Arial"/>
              </w:rPr>
            </w:pPr>
          </w:p>
        </w:tc>
      </w:tr>
      <w:tr w:rsidR="00F92329" w:rsidRPr="00FF4C49" w14:paraId="2E66F2B5" w14:textId="77777777" w:rsidTr="00A75890">
        <w:trPr>
          <w:trHeight w:val="397"/>
        </w:trPr>
        <w:tc>
          <w:tcPr>
            <w:tcW w:w="3540" w:type="dxa"/>
            <w:gridSpan w:val="2"/>
            <w:vAlign w:val="center"/>
          </w:tcPr>
          <w:p w14:paraId="1E431355" w14:textId="77777777" w:rsidR="00F92329" w:rsidRPr="00FF4C49" w:rsidRDefault="00F92329" w:rsidP="00A75890">
            <w:pPr>
              <w:ind w:right="67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>POLICE CRIME REFERENCE NUMBER</w:t>
            </w:r>
          </w:p>
        </w:tc>
        <w:tc>
          <w:tcPr>
            <w:tcW w:w="5532" w:type="dxa"/>
            <w:gridSpan w:val="3"/>
            <w:vAlign w:val="center"/>
          </w:tcPr>
          <w:p w14:paraId="0E4955A2" w14:textId="77777777" w:rsidR="00F92329" w:rsidRPr="006E1866" w:rsidRDefault="00F92329" w:rsidP="00A75890">
            <w:pPr>
              <w:ind w:right="30"/>
              <w:rPr>
                <w:rFonts w:ascii="Arial" w:hAnsi="Arial" w:cs="Arial"/>
              </w:rPr>
            </w:pPr>
          </w:p>
        </w:tc>
      </w:tr>
    </w:tbl>
    <w:p w14:paraId="521F71C6" w14:textId="7D6D1B82" w:rsidR="00F92329" w:rsidRDefault="00F92329" w:rsidP="00E15DCF">
      <w:pPr>
        <w:ind w:right="670"/>
        <w:rPr>
          <w:rFonts w:ascii="Arial" w:hAnsi="Arial" w:cs="Arial"/>
        </w:rPr>
      </w:pPr>
    </w:p>
    <w:p w14:paraId="5DC54781" w14:textId="77777777" w:rsidR="00BF0D63" w:rsidRDefault="00BF0D63" w:rsidP="00E15DCF">
      <w:pPr>
        <w:ind w:right="670"/>
        <w:rPr>
          <w:rFonts w:ascii="Arial" w:hAnsi="Arial" w:cs="Arial"/>
        </w:rPr>
      </w:pPr>
    </w:p>
    <w:p w14:paraId="04BE8633" w14:textId="2FBA1AC9" w:rsidR="00F92329" w:rsidRPr="00B55907" w:rsidRDefault="00F92329" w:rsidP="00F92329">
      <w:pPr>
        <w:pStyle w:val="Heading5"/>
        <w:ind w:left="1418"/>
        <w:rPr>
          <w:rFonts w:ascii="Arial" w:hAnsi="Arial" w:cs="Arial"/>
          <w:b/>
          <w:bCs/>
          <w:color w:val="25408F"/>
        </w:rPr>
      </w:pPr>
      <w:r>
        <w:rPr>
          <w:rFonts w:ascii="Arial" w:hAnsi="Arial" w:cs="Arial"/>
          <w:b/>
          <w:bCs/>
          <w:color w:val="25408F"/>
        </w:rPr>
        <w:t>CIRCUMSTANCES OF INCIDENT AND MOTO</w:t>
      </w:r>
      <w:r w:rsidR="00125AFA">
        <w:rPr>
          <w:rFonts w:ascii="Arial" w:hAnsi="Arial" w:cs="Arial"/>
          <w:b/>
          <w:bCs/>
          <w:color w:val="25408F"/>
        </w:rPr>
        <w:t>R</w:t>
      </w:r>
      <w:r>
        <w:rPr>
          <w:rFonts w:ascii="Arial" w:hAnsi="Arial" w:cs="Arial"/>
          <w:b/>
          <w:bCs/>
          <w:color w:val="25408F"/>
        </w:rPr>
        <w:t xml:space="preserve"> VEHICLE CLAIM SETTLEMENT</w:t>
      </w:r>
    </w:p>
    <w:p w14:paraId="4E96A04C" w14:textId="77777777" w:rsidR="003D1D64" w:rsidRDefault="003D1D64" w:rsidP="00F92329">
      <w:pPr>
        <w:ind w:left="720" w:firstLine="720"/>
        <w:rPr>
          <w:rFonts w:ascii="Arial" w:hAnsi="Arial" w:cs="Arial"/>
          <w:sz w:val="14"/>
          <w:szCs w:val="14"/>
        </w:rPr>
      </w:pPr>
      <w:r w:rsidRPr="00FF4C49">
        <w:rPr>
          <w:rFonts w:ascii="Arial" w:hAnsi="Arial" w:cs="Arial"/>
          <w:sz w:val="14"/>
          <w:szCs w:val="14"/>
        </w:rPr>
        <w:t>PLEASE PROVIDE FULL DETAILS OF THE CIRCUMSTANCES LEADING UP TO AND SURROUNDING THE INCIDENT, AND ITS DISCOVERY</w:t>
      </w:r>
      <w:r>
        <w:rPr>
          <w:rFonts w:ascii="Arial" w:hAnsi="Arial" w:cs="Arial"/>
          <w:sz w:val="14"/>
          <w:szCs w:val="14"/>
        </w:rPr>
        <w:br/>
      </w:r>
    </w:p>
    <w:p w14:paraId="0390530A" w14:textId="77777777" w:rsidR="003D1D64" w:rsidRPr="00FF4C49" w:rsidRDefault="003D1D64" w:rsidP="003D1D64">
      <w:pPr>
        <w:ind w:left="1418"/>
        <w:rPr>
          <w:rFonts w:ascii="Arial" w:hAnsi="Arial" w:cs="Arial"/>
          <w:sz w:val="14"/>
          <w:szCs w:val="14"/>
        </w:rPr>
      </w:pP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9072"/>
      </w:tblGrid>
      <w:tr w:rsidR="003D1D64" w:rsidRPr="00FF4C49" w14:paraId="0801C450" w14:textId="77777777" w:rsidTr="00A11833">
        <w:trPr>
          <w:trHeight w:val="1856"/>
        </w:trPr>
        <w:tc>
          <w:tcPr>
            <w:tcW w:w="9072" w:type="dxa"/>
          </w:tcPr>
          <w:p w14:paraId="52CE5610" w14:textId="77777777" w:rsidR="003D1D64" w:rsidRDefault="003D1D64" w:rsidP="00A11833">
            <w:pPr>
              <w:ind w:right="670"/>
              <w:rPr>
                <w:rFonts w:ascii="Arial" w:hAnsi="Arial" w:cs="Arial"/>
                <w:sz w:val="24"/>
                <w:szCs w:val="24"/>
              </w:rPr>
            </w:pPr>
          </w:p>
          <w:p w14:paraId="0D95F333" w14:textId="77777777" w:rsidR="003D1D64" w:rsidRPr="006E1866" w:rsidRDefault="003D1D64" w:rsidP="006E1866">
            <w:pPr>
              <w:ind w:right="670"/>
              <w:rPr>
                <w:rFonts w:ascii="Arial" w:hAnsi="Arial" w:cs="Arial"/>
              </w:rPr>
            </w:pPr>
          </w:p>
          <w:p w14:paraId="4C9FB5A2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2607D3FB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155C0CA4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075DBBDC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31FC96F4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4237D2AD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729A0DFD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1B178645" w14:textId="3DCE8A28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3796F966" w14:textId="77777777" w:rsidR="006E1866" w:rsidRPr="006E1866" w:rsidRDefault="006E1866" w:rsidP="00A11833">
            <w:pPr>
              <w:ind w:left="142" w:right="670"/>
              <w:rPr>
                <w:rFonts w:ascii="Arial" w:hAnsi="Arial" w:cs="Arial"/>
              </w:rPr>
            </w:pPr>
          </w:p>
          <w:p w14:paraId="7086B325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7A93877A" w14:textId="77777777" w:rsidR="003D1D64" w:rsidRPr="006E1866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08C14909" w14:textId="6BDAF5DC" w:rsidR="003D1D64" w:rsidRDefault="003D1D64" w:rsidP="00A11833">
            <w:pPr>
              <w:ind w:left="142" w:right="670"/>
              <w:rPr>
                <w:rFonts w:ascii="Arial" w:hAnsi="Arial" w:cs="Arial"/>
              </w:rPr>
            </w:pPr>
          </w:p>
          <w:p w14:paraId="4A16F587" w14:textId="6DD61894" w:rsidR="006E1866" w:rsidRDefault="006E1866" w:rsidP="00A11833">
            <w:pPr>
              <w:ind w:left="142" w:right="670"/>
              <w:rPr>
                <w:rFonts w:ascii="Arial" w:hAnsi="Arial" w:cs="Arial"/>
              </w:rPr>
            </w:pPr>
          </w:p>
          <w:p w14:paraId="4979CC1E" w14:textId="77777777" w:rsidR="006E1866" w:rsidRPr="006E1866" w:rsidRDefault="006E1866" w:rsidP="00A11833">
            <w:pPr>
              <w:ind w:left="142" w:right="670"/>
              <w:rPr>
                <w:rFonts w:ascii="Arial" w:hAnsi="Arial" w:cs="Arial"/>
              </w:rPr>
            </w:pPr>
          </w:p>
          <w:p w14:paraId="4B311ADF" w14:textId="57E46B3B" w:rsidR="003D1D64" w:rsidRPr="006E1866" w:rsidRDefault="003D1D64" w:rsidP="00AE0E39">
            <w:pPr>
              <w:ind w:right="670"/>
              <w:rPr>
                <w:rFonts w:ascii="Arial" w:hAnsi="Arial" w:cs="Arial"/>
              </w:rPr>
            </w:pPr>
          </w:p>
          <w:p w14:paraId="70F29B49" w14:textId="77777777" w:rsidR="006E1866" w:rsidRPr="006E1866" w:rsidRDefault="006E1866" w:rsidP="00AE0E39">
            <w:pPr>
              <w:ind w:right="670"/>
              <w:rPr>
                <w:rFonts w:ascii="Arial" w:hAnsi="Arial" w:cs="Arial"/>
              </w:rPr>
            </w:pPr>
          </w:p>
          <w:p w14:paraId="0B110A01" w14:textId="77777777" w:rsidR="006E1866" w:rsidRPr="006E1866" w:rsidRDefault="006E1866" w:rsidP="00AE0E39">
            <w:pPr>
              <w:ind w:right="670"/>
              <w:rPr>
                <w:rFonts w:ascii="Arial" w:hAnsi="Arial" w:cs="Arial"/>
              </w:rPr>
            </w:pPr>
          </w:p>
          <w:p w14:paraId="32ABC86A" w14:textId="77777777" w:rsidR="00AE0E39" w:rsidRPr="006E1866" w:rsidRDefault="00AE0E39" w:rsidP="00AE0E39">
            <w:pPr>
              <w:ind w:right="670"/>
              <w:rPr>
                <w:rFonts w:ascii="Arial" w:hAnsi="Arial" w:cs="Arial"/>
              </w:rPr>
            </w:pPr>
          </w:p>
          <w:p w14:paraId="35E0B162" w14:textId="77777777" w:rsidR="003D1D64" w:rsidRPr="00FF4C49" w:rsidRDefault="003D1D64" w:rsidP="00A11833">
            <w:pPr>
              <w:ind w:right="67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DDB414D" w14:textId="77777777" w:rsidR="00AE0E39" w:rsidRPr="00333D00" w:rsidRDefault="00AE0E39" w:rsidP="00E15DCF">
      <w:pPr>
        <w:ind w:right="670"/>
        <w:rPr>
          <w:rFonts w:ascii="Arial" w:hAnsi="Arial" w:cs="Arial"/>
        </w:rPr>
      </w:pPr>
    </w:p>
    <w:p w14:paraId="3F053B51" w14:textId="03345896" w:rsidR="0056564B" w:rsidRDefault="0056564B" w:rsidP="00F863F2">
      <w:pPr>
        <w:pStyle w:val="Header"/>
        <w:tabs>
          <w:tab w:val="left" w:pos="6060"/>
        </w:tabs>
        <w:ind w:right="670"/>
        <w:jc w:val="center"/>
        <w:rPr>
          <w:rFonts w:ascii="Arial" w:hAnsi="Arial" w:cs="Arial"/>
        </w:rPr>
      </w:pPr>
    </w:p>
    <w:p w14:paraId="188C7E05" w14:textId="77777777" w:rsidR="00F863F2" w:rsidRPr="00F92329" w:rsidRDefault="00F863F2" w:rsidP="00F863F2">
      <w:pPr>
        <w:keepNext/>
        <w:widowControl/>
        <w:autoSpaceDE/>
        <w:autoSpaceDN/>
        <w:ind w:left="1440"/>
        <w:outlineLvl w:val="4"/>
        <w:rPr>
          <w:rFonts w:ascii="Arial" w:eastAsia="Times New Roman" w:hAnsi="Arial" w:cs="Times New Roman"/>
          <w:b/>
          <w:color w:val="24408F"/>
          <w:sz w:val="20"/>
          <w:szCs w:val="16"/>
        </w:rPr>
      </w:pPr>
      <w:r w:rsidRPr="00F92329">
        <w:rPr>
          <w:rFonts w:ascii="Arial" w:eastAsia="Times New Roman" w:hAnsi="Arial" w:cs="Times New Roman"/>
          <w:b/>
          <w:color w:val="24408F"/>
          <w:sz w:val="20"/>
          <w:szCs w:val="16"/>
        </w:rPr>
        <w:t>DETAILS OF DOCUMENTATION REQUIRED:</w:t>
      </w:r>
    </w:p>
    <w:p w14:paraId="67338911" w14:textId="77777777" w:rsidR="00F92329" w:rsidRDefault="00F863F2" w:rsidP="00F863F2">
      <w:pPr>
        <w:widowControl/>
        <w:autoSpaceDE/>
        <w:autoSpaceDN/>
        <w:ind w:left="1440"/>
        <w:rPr>
          <w:rFonts w:ascii="Arial" w:eastAsia="Times New Roman" w:hAnsi="Arial" w:cs="Arial"/>
          <w:sz w:val="14"/>
          <w:szCs w:val="14"/>
        </w:rPr>
      </w:pPr>
      <w:r w:rsidRPr="00F92329">
        <w:rPr>
          <w:rFonts w:ascii="Arial" w:eastAsia="Times New Roman" w:hAnsi="Arial" w:cs="Arial"/>
          <w:sz w:val="14"/>
          <w:szCs w:val="14"/>
        </w:rPr>
        <w:t xml:space="preserve">PLEASE ENSURE THE BELOW IS SUBMITTED WITH YOUR CLAIM FORM; FAILURE TO DO SO MAY RESULT IN A DELAY OR YOUR </w:t>
      </w:r>
    </w:p>
    <w:p w14:paraId="60CB5251" w14:textId="18E368AE" w:rsidR="00F863F2" w:rsidRPr="00F863F2" w:rsidRDefault="00F863F2" w:rsidP="00F863F2">
      <w:pPr>
        <w:widowControl/>
        <w:autoSpaceDE/>
        <w:autoSpaceDN/>
        <w:ind w:left="1440"/>
        <w:rPr>
          <w:rFonts w:ascii="Verdana" w:eastAsia="Times New Roman" w:hAnsi="Verdana" w:cs="Times New Roman"/>
          <w:sz w:val="18"/>
          <w:szCs w:val="18"/>
        </w:rPr>
      </w:pPr>
      <w:r w:rsidRPr="00F92329">
        <w:rPr>
          <w:rFonts w:ascii="Arial" w:eastAsia="Times New Roman" w:hAnsi="Arial" w:cs="Arial"/>
          <w:sz w:val="14"/>
          <w:szCs w:val="14"/>
        </w:rPr>
        <w:t>CLAIM NOT BEING PROCESSED AT ALL</w:t>
      </w:r>
      <w:r w:rsidRPr="00F863F2">
        <w:rPr>
          <w:rFonts w:ascii="Verdana" w:eastAsia="Times New Roman" w:hAnsi="Verdana" w:cs="Times New Roman"/>
          <w:sz w:val="18"/>
          <w:szCs w:val="18"/>
        </w:rPr>
        <w:t>.</w:t>
      </w:r>
    </w:p>
    <w:p w14:paraId="7321D8B8" w14:textId="77777777" w:rsidR="00F863F2" w:rsidRPr="00F863F2" w:rsidRDefault="00F863F2" w:rsidP="00F863F2">
      <w:pPr>
        <w:widowControl/>
        <w:autoSpaceDE/>
        <w:autoSpaceDN/>
        <w:jc w:val="center"/>
        <w:rPr>
          <w:rFonts w:ascii="Verdana" w:eastAsia="Times New Roman" w:hAnsi="Verdana" w:cs="Times New Roman"/>
          <w:sz w:val="18"/>
          <w:szCs w:val="18"/>
        </w:rPr>
      </w:pPr>
    </w:p>
    <w:tbl>
      <w:tblPr>
        <w:tblW w:w="0" w:type="auto"/>
        <w:tblInd w:w="2074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3812"/>
        <w:gridCol w:w="3941"/>
      </w:tblGrid>
      <w:tr w:rsidR="00F863F2" w:rsidRPr="00F863F2" w14:paraId="67071F1E" w14:textId="77777777" w:rsidTr="00F863F2">
        <w:trPr>
          <w:trHeight w:val="253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74840F3D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Verdana" w:eastAsia="Times New Roman" w:hAnsi="Verdana" w:cs="Times New Roman"/>
                <w:sz w:val="14"/>
                <w:szCs w:val="14"/>
              </w:rPr>
            </w:pPr>
            <w:r w:rsidRPr="00F863F2">
              <w:rPr>
                <w:rFonts w:ascii="Arial" w:eastAsia="Times New Roman" w:hAnsi="Arial" w:cs="Times New Roman"/>
                <w:sz w:val="14"/>
                <w:szCs w:val="14"/>
              </w:rPr>
              <w:t>DESCRIPTION OF DOCUMENT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094995DE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Verdana" w:eastAsia="Times New Roman" w:hAnsi="Verdana" w:cs="Times New Roman"/>
                <w:sz w:val="14"/>
                <w:szCs w:val="14"/>
              </w:rPr>
            </w:pPr>
            <w:r w:rsidRPr="00F863F2">
              <w:rPr>
                <w:rFonts w:ascii="Verdana" w:eastAsia="Times New Roman" w:hAnsi="Verdana" w:cs="Times New Roman"/>
                <w:sz w:val="14"/>
                <w:szCs w:val="14"/>
              </w:rPr>
              <w:t>DOCUMENT ATTACHED WITH NEW CLAIM?</w:t>
            </w:r>
          </w:p>
        </w:tc>
      </w:tr>
      <w:tr w:rsidR="00F863F2" w:rsidRPr="00F863F2" w14:paraId="222AC973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1741A7F4" w14:textId="33F531C4" w:rsidR="00F863F2" w:rsidRPr="00F863F2" w:rsidRDefault="00F92329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</w:rPr>
              <w:t xml:space="preserve">Settlement letter/ </w:t>
            </w:r>
            <w:r w:rsidR="00A85848">
              <w:rPr>
                <w:rFonts w:ascii="Calibri Light" w:eastAsia="Times New Roman" w:hAnsi="Calibri Light" w:cs="Calibri Light"/>
                <w:sz w:val="20"/>
                <w:szCs w:val="20"/>
              </w:rPr>
              <w:t>Motor Insurer’s offer*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4CD4FE40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040A88BB" w14:textId="77777777" w:rsidTr="00F863F2">
        <w:trPr>
          <w:trHeight w:val="269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E7EFF57" w14:textId="4AE5CEEB" w:rsidR="00F863F2" w:rsidRPr="00F863F2" w:rsidRDefault="00A85848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</w:rPr>
              <w:t>Copy of V5/Logbook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4916A025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74907F55" w14:textId="77777777" w:rsidTr="00F863F2">
        <w:trPr>
          <w:trHeight w:val="331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232C26E2" w14:textId="14C69C3C" w:rsidR="00F863F2" w:rsidRPr="00F863F2" w:rsidRDefault="00A85848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</w:rPr>
              <w:t>Certificate of Motor Insurance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6FDC615F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35D6C709" w14:textId="77777777" w:rsidTr="00F863F2">
        <w:trPr>
          <w:trHeight w:val="280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6671C99A" w14:textId="6286DB09" w:rsidR="00F863F2" w:rsidRPr="00F863F2" w:rsidRDefault="00A85848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 xml:space="preserve">Copy of Driving </w:t>
            </w:r>
            <w:proofErr w:type="spellStart"/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Licence</w:t>
            </w:r>
            <w:proofErr w:type="spellEnd"/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364FFE2D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276843E2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0B9E7113" w14:textId="11F5F7B1" w:rsidR="00F863F2" w:rsidRPr="00F863F2" w:rsidRDefault="00A85848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Invoice for vehicle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864A058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2139CB35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66010EDD" w14:textId="5AE129CD" w:rsidR="00F863F2" w:rsidRPr="00F863F2" w:rsidRDefault="00A85848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MOT certificate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1A4255A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23B78337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41357E1B" w14:textId="53BEF3B1" w:rsidR="00F863F2" w:rsidRPr="00F863F2" w:rsidRDefault="00A85848" w:rsidP="00A85848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Motor Insurance company offer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3C33A115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  <w:tr w:rsidR="00F863F2" w:rsidRPr="00F863F2" w14:paraId="41BC9C31" w14:textId="77777777" w:rsidTr="00F863F2">
        <w:trPr>
          <w:trHeight w:val="264"/>
        </w:trPr>
        <w:tc>
          <w:tcPr>
            <w:tcW w:w="3812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2318DA0" w14:textId="1A4492C3" w:rsidR="00F863F2" w:rsidRPr="00F863F2" w:rsidRDefault="00A85848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</w:pPr>
            <w:r>
              <w:rPr>
                <w:rFonts w:ascii="Calibri Light" w:eastAsia="Times New Roman" w:hAnsi="Calibri Light" w:cs="Calibri Light"/>
                <w:sz w:val="20"/>
                <w:szCs w:val="20"/>
                <w:lang w:val="en-US"/>
              </w:rPr>
              <w:t>Finance Agreement</w:t>
            </w:r>
          </w:p>
        </w:tc>
        <w:tc>
          <w:tcPr>
            <w:tcW w:w="3941" w:type="dxa"/>
            <w:tcBorders>
              <w:top w:val="single" w:sz="2" w:space="0" w:color="C0C0C0"/>
              <w:left w:val="single" w:sz="2" w:space="0" w:color="C0C0C0"/>
              <w:bottom w:val="single" w:sz="2" w:space="0" w:color="C0C0C0"/>
              <w:right w:val="single" w:sz="2" w:space="0" w:color="C0C0C0"/>
            </w:tcBorders>
            <w:vAlign w:val="center"/>
            <w:hideMark/>
          </w:tcPr>
          <w:p w14:paraId="52131940" w14:textId="77777777" w:rsidR="00F863F2" w:rsidRPr="00F863F2" w:rsidRDefault="00F863F2" w:rsidP="00F863F2">
            <w:pPr>
              <w:widowControl/>
              <w:autoSpaceDE/>
              <w:autoSpaceDN/>
              <w:jc w:val="center"/>
              <w:rPr>
                <w:rFonts w:ascii="Calibri Light" w:eastAsia="Times New Roman" w:hAnsi="Calibri Light" w:cs="Calibri Light"/>
                <w:sz w:val="20"/>
                <w:szCs w:val="20"/>
              </w:rPr>
            </w:pPr>
            <w:r w:rsidRPr="00F863F2">
              <w:rPr>
                <w:rFonts w:ascii="Calibri Light" w:eastAsia="Times New Roman" w:hAnsi="Calibri Light" w:cs="Calibri Light"/>
                <w:sz w:val="20"/>
                <w:szCs w:val="20"/>
              </w:rPr>
              <w:t>Yes/No</w:t>
            </w:r>
          </w:p>
        </w:tc>
      </w:tr>
    </w:tbl>
    <w:p w14:paraId="0A373050" w14:textId="431104FB" w:rsidR="00AE0E39" w:rsidRDefault="00AE0E39" w:rsidP="004C4018">
      <w:pPr>
        <w:jc w:val="both"/>
      </w:pPr>
    </w:p>
    <w:p w14:paraId="7EF8EC85" w14:textId="511E34E5" w:rsidR="00F863F2" w:rsidRDefault="004C4018" w:rsidP="00754A57">
      <w:pPr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863F2" w:rsidRPr="00F863F2">
        <w:rPr>
          <w:sz w:val="18"/>
          <w:szCs w:val="18"/>
        </w:rPr>
        <w:t>*</w:t>
      </w:r>
      <w:r w:rsidR="00754A57">
        <w:rPr>
          <w:sz w:val="18"/>
          <w:szCs w:val="18"/>
        </w:rPr>
        <w:t>Please do not accept any offer from your Motor Insurer until your Motor GAP claim has been reviewed</w:t>
      </w:r>
    </w:p>
    <w:p w14:paraId="4A45A210" w14:textId="3F4FC013" w:rsidR="004C4018" w:rsidRDefault="004C4018" w:rsidP="004C4018">
      <w:pPr>
        <w:ind w:left="698" w:firstLine="720"/>
        <w:jc w:val="both"/>
        <w:rPr>
          <w:sz w:val="18"/>
          <w:szCs w:val="18"/>
        </w:rPr>
      </w:pPr>
    </w:p>
    <w:p w14:paraId="718868B3" w14:textId="77777777" w:rsidR="007A75D5" w:rsidRPr="00F863F2" w:rsidRDefault="007A75D5" w:rsidP="004C4018">
      <w:pPr>
        <w:ind w:left="698" w:firstLine="720"/>
        <w:jc w:val="both"/>
        <w:rPr>
          <w:sz w:val="18"/>
          <w:szCs w:val="18"/>
        </w:rPr>
      </w:pPr>
    </w:p>
    <w:p w14:paraId="46519098" w14:textId="77777777" w:rsidR="00E15DCF" w:rsidRPr="00972588" w:rsidRDefault="00E15DCF" w:rsidP="00972588">
      <w:pPr>
        <w:pStyle w:val="Heading5"/>
        <w:tabs>
          <w:tab w:val="left" w:pos="6060"/>
        </w:tabs>
        <w:ind w:left="1418" w:right="670"/>
        <w:rPr>
          <w:rFonts w:ascii="Arial" w:hAnsi="Arial" w:cs="Arial"/>
          <w:b/>
          <w:bCs/>
          <w:color w:val="25408F"/>
        </w:rPr>
      </w:pPr>
      <w:r w:rsidRPr="00972588">
        <w:rPr>
          <w:rFonts w:ascii="Arial" w:hAnsi="Arial" w:cs="Arial"/>
          <w:b/>
          <w:bCs/>
          <w:color w:val="25408F"/>
        </w:rPr>
        <w:t>CLAIMANT DECLARATION</w:t>
      </w:r>
      <w:r w:rsidRPr="00972588">
        <w:rPr>
          <w:rFonts w:ascii="Arial" w:hAnsi="Arial" w:cs="Arial"/>
          <w:b/>
          <w:bCs/>
          <w:color w:val="25408F"/>
        </w:rPr>
        <w:br/>
      </w:r>
    </w:p>
    <w:tbl>
      <w:tblPr>
        <w:tblW w:w="0" w:type="auto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2808"/>
        <w:gridCol w:w="2437"/>
        <w:gridCol w:w="1417"/>
        <w:gridCol w:w="2457"/>
      </w:tblGrid>
      <w:tr w:rsidR="00E15DCF" w:rsidRPr="00FF4C49" w14:paraId="5728EADE" w14:textId="77777777" w:rsidTr="0056564B">
        <w:trPr>
          <w:trHeight w:val="567"/>
        </w:trPr>
        <w:tc>
          <w:tcPr>
            <w:tcW w:w="6662" w:type="dxa"/>
            <w:gridSpan w:val="3"/>
            <w:vAlign w:val="center"/>
          </w:tcPr>
          <w:p w14:paraId="4225048A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  <w:p w14:paraId="212BFC80" w14:textId="723C5ABF" w:rsidR="00E15DCF" w:rsidRPr="00FF4C49" w:rsidRDefault="00E15DCF" w:rsidP="00C333BD">
            <w:pPr>
              <w:widowControl/>
              <w:numPr>
                <w:ilvl w:val="0"/>
                <w:numId w:val="4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226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 xml:space="preserve">HAVE YOU EVER BEEN CONVICTED OR DO YOU HAVE A CONVICTION PENDING FOR FRAUD, </w:t>
            </w:r>
            <w:r w:rsidR="00972588">
              <w:rPr>
                <w:rFonts w:ascii="Arial" w:hAnsi="Arial" w:cs="Arial"/>
                <w:sz w:val="13"/>
                <w:szCs w:val="13"/>
              </w:rPr>
              <w:br/>
            </w:r>
            <w:r w:rsidRPr="00FF4C49">
              <w:rPr>
                <w:rFonts w:ascii="Arial" w:hAnsi="Arial" w:cs="Arial"/>
                <w:sz w:val="13"/>
                <w:szCs w:val="13"/>
              </w:rPr>
              <w:t>THEFT OR OTHER DISHONESTY?</w:t>
            </w:r>
          </w:p>
          <w:p w14:paraId="2F82703A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2457" w:type="dxa"/>
            <w:vAlign w:val="center"/>
          </w:tcPr>
          <w:p w14:paraId="3A181D9D" w14:textId="77777777" w:rsidR="00E15DCF" w:rsidRPr="00FF4C49" w:rsidRDefault="00E15DCF" w:rsidP="00A11833">
            <w:pPr>
              <w:tabs>
                <w:tab w:val="num" w:pos="252"/>
                <w:tab w:val="left" w:pos="6060"/>
              </w:tabs>
              <w:ind w:left="142" w:right="670" w:hanging="252"/>
              <w:rPr>
                <w:rFonts w:ascii="Arial" w:hAnsi="Arial" w:cs="Arial"/>
                <w:sz w:val="4"/>
                <w:szCs w:val="4"/>
              </w:rPr>
            </w:pPr>
          </w:p>
          <w:p w14:paraId="69A41790" w14:textId="7F62B073" w:rsidR="00E15DCF" w:rsidRPr="00754A57" w:rsidRDefault="00754A57" w:rsidP="006E1866">
            <w:pPr>
              <w:tabs>
                <w:tab w:val="num" w:pos="252"/>
                <w:tab w:val="left" w:pos="6060"/>
              </w:tabs>
              <w:ind w:left="142" w:right="670" w:hanging="142"/>
              <w:rPr>
                <w:rFonts w:ascii="Arial" w:hAnsi="Arial" w:cs="Arial"/>
                <w:sz w:val="14"/>
                <w:szCs w:val="14"/>
              </w:rPr>
            </w:pPr>
            <w:r w:rsidRPr="00754A57">
              <w:rPr>
                <w:rFonts w:ascii="Arial" w:hAnsi="Arial" w:cs="Arial"/>
                <w:sz w:val="14"/>
                <w:szCs w:val="14"/>
              </w:rPr>
              <w:t xml:space="preserve">YES / NO </w:t>
            </w:r>
          </w:p>
        </w:tc>
      </w:tr>
      <w:tr w:rsidR="00E15DCF" w:rsidRPr="00FF4C49" w14:paraId="23451EFA" w14:textId="77777777" w:rsidTr="001206E9">
        <w:trPr>
          <w:trHeight w:val="2154"/>
        </w:trPr>
        <w:tc>
          <w:tcPr>
            <w:tcW w:w="9119" w:type="dxa"/>
            <w:gridSpan w:val="4"/>
            <w:vAlign w:val="center"/>
          </w:tcPr>
          <w:p w14:paraId="57C734A4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  <w:p w14:paraId="103B6A4C" w14:textId="3E414408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 xml:space="preserve">I DECLARE THAT THE ABOVE STATEMENTS ARE TRUE AND CORRECT TO THE BEST OF MY KNOWLEDGE AND BELIEF. 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52699C9B" w14:textId="0A0732A6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 xml:space="preserve">I UNDERSTAND THAT ANY MISSTATEMENTS OR WITHOLDING OF INFORMATION WILL RENDER MY CLAIM VOID AND MAYLEAD TO CRIMINAL PROCEEDINGS AGAINST ME. 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38A9CC96" w14:textId="52DFC127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>I HAVE NOT WITHELD ANY INFORMATION CONNECTED WITH THIS INCIDENT AND AGREE TO PROVIDE ANY FURTHER INFORMATION OR DOCUMENTATION AS MAY BE REQUIRED.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651A6E02" w14:textId="6D01C663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>I AGREE THAT THE INSURER SHALL HAVE ABSOLUTE DISCRETION IN THE CONDUCT OF ANY PROCEEDINGS OR SETTLEMENTS OF ANY CLAIMS AGAINST ME ARISING OUT OF THIS INCIDENT.</w:t>
            </w:r>
            <w:r w:rsidR="001206E9">
              <w:rPr>
                <w:rFonts w:ascii="Arial" w:hAnsi="Arial" w:cs="Arial"/>
                <w:sz w:val="13"/>
                <w:szCs w:val="13"/>
              </w:rPr>
              <w:br/>
            </w:r>
          </w:p>
          <w:p w14:paraId="41FB228F" w14:textId="77777777" w:rsidR="00E15DCF" w:rsidRPr="00FF4C49" w:rsidRDefault="00E15DCF" w:rsidP="00C333BD">
            <w:pPr>
              <w:widowControl/>
              <w:numPr>
                <w:ilvl w:val="0"/>
                <w:numId w:val="3"/>
              </w:numPr>
              <w:tabs>
                <w:tab w:val="clear" w:pos="720"/>
                <w:tab w:val="num" w:pos="252"/>
                <w:tab w:val="left" w:pos="6060"/>
              </w:tabs>
              <w:autoSpaceDE/>
              <w:autoSpaceDN/>
              <w:ind w:left="313" w:right="670" w:hanging="252"/>
              <w:rPr>
                <w:rFonts w:ascii="Arial" w:hAnsi="Arial" w:cs="Arial"/>
                <w:sz w:val="13"/>
                <w:szCs w:val="13"/>
              </w:rPr>
            </w:pPr>
            <w:r w:rsidRPr="00FF4C49">
              <w:rPr>
                <w:rFonts w:ascii="Arial" w:hAnsi="Arial" w:cs="Arial"/>
                <w:sz w:val="13"/>
                <w:szCs w:val="13"/>
              </w:rPr>
              <w:t>I UNDERSTAND THAT THE INSURER DOES NOT ADMIT ANY LIABILITY BY THE ISSUE OF THIS FORM</w:t>
            </w:r>
            <w:r>
              <w:rPr>
                <w:rFonts w:ascii="Arial" w:hAnsi="Arial" w:cs="Arial"/>
                <w:sz w:val="13"/>
                <w:szCs w:val="13"/>
              </w:rPr>
              <w:t>.</w:t>
            </w:r>
          </w:p>
          <w:p w14:paraId="5A69AE00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E15DCF" w:rsidRPr="00FF4C49" w14:paraId="235C4583" w14:textId="77777777" w:rsidTr="0056564B">
        <w:trPr>
          <w:trHeight w:val="397"/>
        </w:trPr>
        <w:tc>
          <w:tcPr>
            <w:tcW w:w="2808" w:type="dxa"/>
            <w:vAlign w:val="center"/>
          </w:tcPr>
          <w:p w14:paraId="2DC222A8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  <w:p w14:paraId="0BB8459A" w14:textId="77777777" w:rsidR="00E15DCF" w:rsidRPr="00FF4C49" w:rsidRDefault="00E15DCF" w:rsidP="00A11833">
            <w:pPr>
              <w:tabs>
                <w:tab w:val="left" w:pos="6060"/>
              </w:tabs>
              <w:ind w:left="142" w:right="-7"/>
              <w:rPr>
                <w:rFonts w:ascii="Arial" w:hAnsi="Arial" w:cs="Arial"/>
                <w:b/>
                <w:sz w:val="16"/>
                <w:szCs w:val="16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S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IGNED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BY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HE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I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NSURED</w:t>
            </w:r>
          </w:p>
          <w:p w14:paraId="3752CBC2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437" w:type="dxa"/>
            <w:vAlign w:val="center"/>
          </w:tcPr>
          <w:p w14:paraId="7E5FAEC2" w14:textId="502C1CF1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37C04E26" w14:textId="77777777" w:rsidR="00E15DCF" w:rsidRPr="00FF4C49" w:rsidRDefault="00E15DCF" w:rsidP="00A11833">
            <w:pPr>
              <w:tabs>
                <w:tab w:val="left" w:pos="6060"/>
              </w:tabs>
              <w:ind w:right="670"/>
              <w:rPr>
                <w:rFonts w:ascii="Arial" w:hAnsi="Arial" w:cs="Arial"/>
                <w:b/>
                <w:sz w:val="16"/>
                <w:szCs w:val="14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D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ATE</w:t>
            </w:r>
          </w:p>
        </w:tc>
        <w:tc>
          <w:tcPr>
            <w:tcW w:w="2457" w:type="dxa"/>
            <w:vAlign w:val="center"/>
          </w:tcPr>
          <w:p w14:paraId="6782E371" w14:textId="28B7FB2C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</w:tr>
      <w:tr w:rsidR="00E15DCF" w:rsidRPr="00FF4C49" w14:paraId="2BD07058" w14:textId="77777777" w:rsidTr="00972588">
        <w:trPr>
          <w:trHeight w:val="397"/>
        </w:trPr>
        <w:tc>
          <w:tcPr>
            <w:tcW w:w="2808" w:type="dxa"/>
            <w:vAlign w:val="center"/>
          </w:tcPr>
          <w:p w14:paraId="25E375CD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  <w:p w14:paraId="222B10B1" w14:textId="77777777" w:rsidR="00E15DCF" w:rsidRPr="00FF4C49" w:rsidRDefault="00E15DCF" w:rsidP="00A11833">
            <w:pPr>
              <w:tabs>
                <w:tab w:val="left" w:pos="6060"/>
              </w:tabs>
              <w:ind w:left="142" w:right="135"/>
              <w:rPr>
                <w:rFonts w:ascii="Arial" w:hAnsi="Arial" w:cs="Arial"/>
                <w:sz w:val="12"/>
                <w:szCs w:val="12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S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IGNED BY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T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 xml:space="preserve">HE </w:t>
            </w:r>
            <w:r w:rsidRPr="00FF4C49">
              <w:rPr>
                <w:rFonts w:ascii="Arial" w:hAnsi="Arial" w:cs="Arial"/>
                <w:b/>
                <w:sz w:val="16"/>
                <w:szCs w:val="16"/>
              </w:rPr>
              <w:t>C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LAIMANT</w:t>
            </w:r>
            <w:r w:rsidRPr="00FF4C49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br/>
            </w:r>
            <w:r w:rsidRPr="00FF4C49">
              <w:rPr>
                <w:rFonts w:ascii="Arial" w:hAnsi="Arial" w:cs="Arial"/>
                <w:sz w:val="12"/>
                <w:szCs w:val="12"/>
              </w:rPr>
              <w:t>(IF DIFFERENT)</w:t>
            </w:r>
          </w:p>
          <w:p w14:paraId="692C1A42" w14:textId="77777777" w:rsidR="00E15DCF" w:rsidRPr="00FF4C49" w:rsidRDefault="00E15DCF" w:rsidP="00A11833">
            <w:pPr>
              <w:tabs>
                <w:tab w:val="left" w:pos="6060"/>
              </w:tabs>
              <w:ind w:left="142" w:right="670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2437" w:type="dxa"/>
            <w:vAlign w:val="center"/>
          </w:tcPr>
          <w:p w14:paraId="5BF84C83" w14:textId="7ABB84BF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  <w:tc>
          <w:tcPr>
            <w:tcW w:w="1417" w:type="dxa"/>
            <w:vAlign w:val="center"/>
          </w:tcPr>
          <w:p w14:paraId="5F9C2510" w14:textId="77777777" w:rsidR="00E15DCF" w:rsidRPr="00FF4C49" w:rsidRDefault="00E15DCF" w:rsidP="00A11833">
            <w:pPr>
              <w:tabs>
                <w:tab w:val="left" w:pos="6060"/>
              </w:tabs>
              <w:ind w:right="670"/>
              <w:rPr>
                <w:rFonts w:ascii="Arial" w:hAnsi="Arial" w:cs="Arial"/>
                <w:sz w:val="16"/>
                <w:szCs w:val="16"/>
              </w:rPr>
            </w:pPr>
            <w:r w:rsidRPr="00FF4C49">
              <w:rPr>
                <w:rFonts w:ascii="Arial" w:hAnsi="Arial" w:cs="Arial"/>
                <w:b/>
                <w:sz w:val="16"/>
                <w:szCs w:val="16"/>
              </w:rPr>
              <w:t>D</w:t>
            </w:r>
            <w:r w:rsidRPr="00FF4C49">
              <w:rPr>
                <w:rFonts w:ascii="Arial" w:hAnsi="Arial" w:cs="Arial"/>
                <w:b/>
                <w:sz w:val="16"/>
                <w:szCs w:val="14"/>
              </w:rPr>
              <w:t>ATE</w:t>
            </w:r>
          </w:p>
        </w:tc>
        <w:tc>
          <w:tcPr>
            <w:tcW w:w="2457" w:type="dxa"/>
            <w:vAlign w:val="center"/>
          </w:tcPr>
          <w:p w14:paraId="0446D119" w14:textId="352B9A15" w:rsidR="00E15DCF" w:rsidRPr="006E1866" w:rsidRDefault="00E15DCF" w:rsidP="00A11833">
            <w:pPr>
              <w:tabs>
                <w:tab w:val="left" w:pos="6060"/>
              </w:tabs>
              <w:rPr>
                <w:rFonts w:ascii="Arial" w:hAnsi="Arial" w:cs="Arial"/>
              </w:rPr>
            </w:pPr>
          </w:p>
        </w:tc>
      </w:tr>
    </w:tbl>
    <w:p w14:paraId="7CE9DA55" w14:textId="4DB4955F" w:rsidR="0056564B" w:rsidRDefault="00E15DCF" w:rsidP="00E15DCF">
      <w:pPr>
        <w:tabs>
          <w:tab w:val="left" w:pos="766"/>
          <w:tab w:val="left" w:pos="6060"/>
        </w:tabs>
        <w:ind w:right="670"/>
        <w:rPr>
          <w:rFonts w:ascii="Arial" w:hAnsi="Arial" w:cs="Arial"/>
        </w:rPr>
      </w:pPr>
      <w:r w:rsidRPr="00333D00">
        <w:rPr>
          <w:rFonts w:ascii="Arial" w:hAnsi="Arial" w:cs="Arial"/>
        </w:rPr>
        <w:tab/>
      </w:r>
    </w:p>
    <w:p w14:paraId="23D3478A" w14:textId="77777777" w:rsidR="007A75D5" w:rsidRPr="00333D00" w:rsidRDefault="007A75D5" w:rsidP="00E15DCF">
      <w:pPr>
        <w:tabs>
          <w:tab w:val="left" w:pos="766"/>
          <w:tab w:val="left" w:pos="6060"/>
        </w:tabs>
        <w:ind w:right="670"/>
        <w:rPr>
          <w:rFonts w:ascii="Arial" w:hAnsi="Arial" w:cs="Arial"/>
        </w:rPr>
      </w:pPr>
    </w:p>
    <w:p w14:paraId="2749CEA9" w14:textId="77777777" w:rsidR="00E15DCF" w:rsidRPr="00333D00" w:rsidRDefault="00E15DCF" w:rsidP="00972588">
      <w:pPr>
        <w:pStyle w:val="Heading1"/>
        <w:ind w:left="1418" w:right="670"/>
        <w:rPr>
          <w:rFonts w:ascii="Arial" w:hAnsi="Arial" w:cs="Arial"/>
          <w:color w:val="25408F"/>
          <w:sz w:val="22"/>
          <w:szCs w:val="22"/>
        </w:rPr>
      </w:pPr>
      <w:r w:rsidRPr="00333D00">
        <w:rPr>
          <w:rFonts w:ascii="Arial" w:hAnsi="Arial" w:cs="Arial"/>
          <w:color w:val="25408F"/>
          <w:sz w:val="22"/>
          <w:szCs w:val="22"/>
        </w:rPr>
        <w:t>WHAT TO DO NEXT</w:t>
      </w:r>
      <w:r w:rsidRPr="00333D00">
        <w:rPr>
          <w:rFonts w:ascii="Arial" w:hAnsi="Arial" w:cs="Arial"/>
          <w:color w:val="25408F"/>
          <w:sz w:val="22"/>
          <w:szCs w:val="22"/>
        </w:rPr>
        <w:br/>
      </w:r>
    </w:p>
    <w:tbl>
      <w:tblPr>
        <w:tblW w:w="9072" w:type="dxa"/>
        <w:tblInd w:w="1415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ook w:val="01E0" w:firstRow="1" w:lastRow="1" w:firstColumn="1" w:lastColumn="1" w:noHBand="0" w:noVBand="0"/>
      </w:tblPr>
      <w:tblGrid>
        <w:gridCol w:w="3685"/>
        <w:gridCol w:w="5387"/>
      </w:tblGrid>
      <w:tr w:rsidR="00E15DCF" w:rsidRPr="00FF4C49" w14:paraId="344D6845" w14:textId="77777777" w:rsidTr="001D062D">
        <w:trPr>
          <w:trHeight w:val="1202"/>
        </w:trPr>
        <w:tc>
          <w:tcPr>
            <w:tcW w:w="9072" w:type="dxa"/>
            <w:gridSpan w:val="2"/>
            <w:vAlign w:val="center"/>
          </w:tcPr>
          <w:p w14:paraId="0F900004" w14:textId="77777777" w:rsidR="00E15DCF" w:rsidRPr="00FF4C49" w:rsidRDefault="00E15DCF" w:rsidP="001D062D">
            <w:pPr>
              <w:rPr>
                <w:rFonts w:ascii="Arial" w:hAnsi="Arial" w:cs="Arial"/>
                <w:sz w:val="14"/>
              </w:rPr>
            </w:pPr>
            <w:r w:rsidRPr="00FF4C49">
              <w:rPr>
                <w:rFonts w:ascii="Arial" w:hAnsi="Arial" w:cs="Arial"/>
                <w:sz w:val="14"/>
                <w:szCs w:val="14"/>
              </w:rPr>
              <w:t xml:space="preserve">IF YOU ARE UNABLE TO PROVIDE THE REQUESTED DOCUMENTATION, PLEASE EXPLAIN FURTHER IN WRITING </w:t>
            </w:r>
            <w:r>
              <w:rPr>
                <w:rFonts w:ascii="Arial" w:hAnsi="Arial" w:cs="Arial"/>
                <w:sz w:val="14"/>
                <w:szCs w:val="14"/>
              </w:rPr>
              <w:br/>
            </w:r>
            <w:r w:rsidRPr="00FF4C49">
              <w:rPr>
                <w:rFonts w:ascii="Arial" w:hAnsi="Arial" w:cs="Arial"/>
                <w:sz w:val="14"/>
                <w:szCs w:val="14"/>
              </w:rPr>
              <w:t>(ON A SEPARATE SHEET).</w:t>
            </w:r>
            <w:r w:rsidRPr="00FF4C49">
              <w:rPr>
                <w:rFonts w:ascii="Arial" w:hAnsi="Arial" w:cs="Arial"/>
                <w:sz w:val="14"/>
              </w:rPr>
              <w:t xml:space="preserve"> </w:t>
            </w:r>
          </w:p>
          <w:p w14:paraId="225D4B6F" w14:textId="77777777" w:rsidR="00E15DCF" w:rsidRPr="00FF4C49" w:rsidRDefault="00E15DCF" w:rsidP="006E1866">
            <w:pPr>
              <w:ind w:left="30"/>
              <w:rPr>
                <w:rFonts w:ascii="Arial" w:hAnsi="Arial" w:cs="Arial"/>
                <w:sz w:val="8"/>
              </w:rPr>
            </w:pPr>
          </w:p>
          <w:p w14:paraId="20F363EE" w14:textId="590A5608" w:rsidR="00E15DCF" w:rsidRPr="0056564B" w:rsidRDefault="00E15DCF" w:rsidP="006E1866">
            <w:pPr>
              <w:ind w:left="30"/>
              <w:rPr>
                <w:rFonts w:ascii="Arial" w:hAnsi="Arial" w:cs="Arial"/>
                <w:sz w:val="14"/>
                <w:szCs w:val="14"/>
              </w:rPr>
            </w:pPr>
            <w:r w:rsidRPr="00FF4C49">
              <w:rPr>
                <w:rFonts w:ascii="Arial" w:hAnsi="Arial" w:cs="Arial"/>
                <w:sz w:val="14"/>
                <w:szCs w:val="16"/>
              </w:rPr>
              <w:t>T</w:t>
            </w:r>
            <w:r w:rsidRPr="00FF4C49">
              <w:rPr>
                <w:rFonts w:ascii="Arial" w:hAnsi="Arial" w:cs="Arial"/>
                <w:sz w:val="14"/>
                <w:szCs w:val="14"/>
              </w:rPr>
              <w:t>HE SIGNED, COMPLETED CLAIM FORM AND ATTACHMENTS SHOULD THEN BE RETURNED TO OUR CLAIMS TEAM AT THE FOLLOWING ADDRESS.</w:t>
            </w:r>
          </w:p>
        </w:tc>
      </w:tr>
      <w:tr w:rsidR="00E15DCF" w:rsidRPr="00FF4C49" w14:paraId="0F4A7B42" w14:textId="77777777" w:rsidTr="0056564B">
        <w:trPr>
          <w:trHeight w:val="794"/>
        </w:trPr>
        <w:tc>
          <w:tcPr>
            <w:tcW w:w="3685" w:type="dxa"/>
            <w:vAlign w:val="center"/>
          </w:tcPr>
          <w:p w14:paraId="3048251B" w14:textId="7C93547C" w:rsidR="00E15DCF" w:rsidRPr="007A75D5" w:rsidRDefault="00E15DCF" w:rsidP="0056564B">
            <w:pPr>
              <w:ind w:right="-102"/>
              <w:rPr>
                <w:rFonts w:ascii="Arial" w:hAnsi="Arial" w:cs="Arial"/>
                <w:sz w:val="20"/>
                <w:szCs w:val="20"/>
              </w:rPr>
            </w:pPr>
            <w:r w:rsidRPr="007A75D5">
              <w:rPr>
                <w:rFonts w:ascii="Arial" w:hAnsi="Arial" w:cs="Arial"/>
                <w:sz w:val="20"/>
                <w:szCs w:val="20"/>
              </w:rPr>
              <w:t xml:space="preserve">Office opening hours are </w:t>
            </w:r>
            <w:r w:rsidR="0056564B" w:rsidRPr="007A75D5">
              <w:rPr>
                <w:rFonts w:ascii="Arial" w:hAnsi="Arial" w:cs="Arial"/>
                <w:sz w:val="20"/>
                <w:szCs w:val="20"/>
              </w:rPr>
              <w:br/>
            </w:r>
            <w:r w:rsidRPr="007A75D5">
              <w:rPr>
                <w:rFonts w:ascii="Arial" w:hAnsi="Arial" w:cs="Arial"/>
                <w:sz w:val="20"/>
                <w:szCs w:val="20"/>
              </w:rPr>
              <w:t>8am – 6pm Monday to Friday</w:t>
            </w:r>
          </w:p>
        </w:tc>
        <w:tc>
          <w:tcPr>
            <w:tcW w:w="5387" w:type="dxa"/>
            <w:vAlign w:val="center"/>
          </w:tcPr>
          <w:p w14:paraId="34BC43D6" w14:textId="4B43868E" w:rsidR="00E15DCF" w:rsidRPr="00972588" w:rsidRDefault="00E15DCF" w:rsidP="0056564B">
            <w:pPr>
              <w:ind w:right="670"/>
              <w:rPr>
                <w:rFonts w:ascii="Arial" w:hAnsi="Arial" w:cs="Arial"/>
              </w:rPr>
            </w:pPr>
            <w:r w:rsidRPr="0056564B">
              <w:rPr>
                <w:rFonts w:ascii="Arial" w:hAnsi="Arial" w:cs="Arial"/>
                <w:b/>
                <w:color w:val="25408F"/>
              </w:rPr>
              <w:t>CLAIMS HELPLINE</w:t>
            </w:r>
            <w:r w:rsidRPr="0056564B">
              <w:rPr>
                <w:rFonts w:ascii="Arial" w:hAnsi="Arial" w:cs="Arial"/>
                <w:color w:val="25408F"/>
              </w:rPr>
              <w:t>:</w:t>
            </w:r>
            <w:r w:rsidR="00180077">
              <w:rPr>
                <w:rFonts w:ascii="Arial" w:hAnsi="Arial" w:cs="Arial"/>
                <w:color w:val="25408F"/>
              </w:rPr>
              <w:t xml:space="preserve"> </w:t>
            </w:r>
            <w:r w:rsidR="003D51E5">
              <w:t>0330 174 2071</w:t>
            </w:r>
          </w:p>
          <w:p w14:paraId="07FCFB89" w14:textId="77777777" w:rsidR="00E15DCF" w:rsidRPr="007B78D2" w:rsidRDefault="00E15DCF" w:rsidP="0056564B">
            <w:pPr>
              <w:ind w:right="-98"/>
              <w:rPr>
                <w:rFonts w:ascii="Arial" w:hAnsi="Arial" w:cs="Arial"/>
                <w:i/>
                <w:iCs/>
              </w:rPr>
            </w:pPr>
            <w:r w:rsidRPr="0056564B">
              <w:rPr>
                <w:rFonts w:ascii="Arial" w:hAnsi="Arial" w:cs="Arial"/>
                <w:b/>
                <w:color w:val="25408F"/>
              </w:rPr>
              <w:t>EMAIL:</w:t>
            </w:r>
            <w:r w:rsidRPr="0056564B">
              <w:rPr>
                <w:rFonts w:ascii="Arial" w:hAnsi="Arial" w:cs="Arial"/>
                <w:color w:val="25408F"/>
              </w:rPr>
              <w:t xml:space="preserve"> </w:t>
            </w:r>
            <w:hyperlink r:id="rId11" w:history="1">
              <w:r w:rsidRPr="00972588">
                <w:rPr>
                  <w:rStyle w:val="Hyperlink"/>
                  <w:rFonts w:ascii="Arial" w:hAnsi="Arial" w:cs="Arial"/>
                  <w:i/>
                  <w:iCs/>
                </w:rPr>
                <w:t>Claims.tpa@claimsconsortiumgroup.co.uk</w:t>
              </w:r>
            </w:hyperlink>
          </w:p>
        </w:tc>
      </w:tr>
    </w:tbl>
    <w:p w14:paraId="65A330AC" w14:textId="77777777" w:rsidR="00CF25D8" w:rsidRPr="00FF4C49" w:rsidRDefault="00CF25D8" w:rsidP="00972588">
      <w:pPr>
        <w:ind w:right="670"/>
        <w:rPr>
          <w:rFonts w:ascii="Arial" w:hAnsi="Arial" w:cs="Arial"/>
          <w:sz w:val="14"/>
          <w:szCs w:val="14"/>
        </w:rPr>
      </w:pPr>
    </w:p>
    <w:sectPr w:rsidR="00CF25D8" w:rsidRPr="00FF4C49" w:rsidSect="0052631D">
      <w:footerReference w:type="default" r:id="rId12"/>
      <w:pgSz w:w="11910" w:h="16840"/>
      <w:pgMar w:top="1280" w:right="0" w:bottom="0" w:left="0" w:header="720" w:footer="95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0CB8E" w14:textId="77777777" w:rsidR="00156FB8" w:rsidRDefault="00156FB8" w:rsidP="00BB69AC">
      <w:r>
        <w:separator/>
      </w:r>
    </w:p>
  </w:endnote>
  <w:endnote w:type="continuationSeparator" w:id="0">
    <w:p w14:paraId="76218736" w14:textId="77777777" w:rsidR="00156FB8" w:rsidRDefault="00156FB8" w:rsidP="00BB6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HTF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Gotham HTF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">
    <w:panose1 w:val="02000604040000020004"/>
    <w:charset w:val="00"/>
    <w:family w:val="moder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-Book">
    <w:altName w:val="Calibri"/>
    <w:charset w:val="00"/>
    <w:family w:val="auto"/>
    <w:pitch w:val="variable"/>
    <w:sig w:usb0="8000002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E0765" w14:textId="160DB1E2" w:rsidR="00B763B4" w:rsidRDefault="00D62BD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1" locked="0" layoutInCell="1" allowOverlap="1" wp14:anchorId="5A2183F3" wp14:editId="3D7A3A78">
              <wp:simplePos x="0" y="0"/>
              <wp:positionH relativeFrom="page">
                <wp:posOffset>887095</wp:posOffset>
              </wp:positionH>
              <wp:positionV relativeFrom="paragraph">
                <wp:posOffset>262953</wp:posOffset>
              </wp:positionV>
              <wp:extent cx="5760085" cy="1270"/>
              <wp:effectExtent l="0" t="0" r="5715" b="0"/>
              <wp:wrapTopAndBottom/>
              <wp:docPr id="11" name="Freeform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760085" cy="1270"/>
                      </a:xfrm>
                      <a:custGeom>
                        <a:avLst/>
                        <a:gdLst>
                          <a:gd name="T0" fmla="+- 0 1417 1417"/>
                          <a:gd name="T1" fmla="*/ T0 w 9071"/>
                          <a:gd name="T2" fmla="+- 0 10488 1417"/>
                          <a:gd name="T3" fmla="*/ T2 w 9071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9071">
                            <a:moveTo>
                              <a:pt x="0" y="0"/>
                            </a:moveTo>
                            <a:lnTo>
                              <a:pt x="9071" y="0"/>
                            </a:lnTo>
                          </a:path>
                        </a:pathLst>
                      </a:custGeom>
                      <a:noFill/>
                      <a:ln w="6350">
                        <a:solidFill>
                          <a:srgbClr val="25408F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284FA2" id="Freeform 12" o:spid="_x0000_s1026" style="position:absolute;margin-left:69.85pt;margin-top:20.7pt;width:453.55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" path="m,l9071,e" filled="f" strokecolor="#25408f" strokeweight=".5pt">
              <v:path arrowok="t" o:connecttype="custom" o:connectlocs="0,0;5760085,0" o:connectangles="0,0"/>
              <w10:wrap type="topAndBottom" anchorx="page"/>
            </v:shape>
          </w:pict>
        </mc:Fallback>
      </mc:AlternateContent>
    </w:r>
  </w:p>
  <w:p w14:paraId="35B1434D" w14:textId="78AC066D" w:rsidR="00BB69AC" w:rsidRDefault="00D62BDA">
    <w:pPr>
      <w:pStyle w:val="Footer"/>
    </w:pPr>
    <w:r w:rsidRPr="00B763B4"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99C50C0" wp14:editId="0550D395">
              <wp:simplePos x="0" y="0"/>
              <wp:positionH relativeFrom="page">
                <wp:posOffset>895985</wp:posOffset>
              </wp:positionH>
              <wp:positionV relativeFrom="page">
                <wp:posOffset>10252710</wp:posOffset>
              </wp:positionV>
              <wp:extent cx="2592070" cy="114300"/>
              <wp:effectExtent l="0" t="0" r="11430" b="0"/>
              <wp:wrapNone/>
              <wp:docPr id="1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59207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470963" w14:textId="7A87087D" w:rsidR="00B763B4" w:rsidRDefault="00C333BD" w:rsidP="00B763B4">
                          <w:pPr>
                            <w:spacing w:line="168" w:lineRule="exact"/>
                            <w:ind w:left="20"/>
                            <w:rPr>
                              <w:rFonts w:ascii="Gotham-Book" w:hAnsi="Gotham-Book"/>
                              <w:sz w:val="14"/>
                            </w:rPr>
                          </w:pPr>
                          <w:r>
                            <w:rPr>
                              <w:rFonts w:ascii="Gotham" w:hAnsi="Gotham"/>
                              <w:b/>
                              <w:color w:val="25408F"/>
                              <w:sz w:val="14"/>
                            </w:rPr>
                            <w:t>New Claim Notific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9C50C0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9" type="#_x0000_t202" style="position:absolute;margin-left:70.55pt;margin-top:807.3pt;width:204.1pt;height:9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" filled="f" stroked="f">
              <v:path arrowok="t"/>
              <v:textbox inset="0,0,0,0">
                <w:txbxContent>
                  <w:p w14:paraId="6C470963" w14:textId="7A87087D" w:rsidR="00B763B4" w:rsidRDefault="00C333BD" w:rsidP="00B763B4">
                    <w:pPr>
                      <w:spacing w:line="168" w:lineRule="exact"/>
                      <w:ind w:left="20"/>
                      <w:rPr>
                        <w:rFonts w:ascii="Gotham-Book" w:hAnsi="Gotham-Book"/>
                        <w:sz w:val="14"/>
                      </w:rPr>
                    </w:pPr>
                    <w:r>
                      <w:rPr>
                        <w:rFonts w:ascii="Gotham" w:hAnsi="Gotham"/>
                        <w:b/>
                        <w:color w:val="25408F"/>
                        <w:sz w:val="14"/>
                      </w:rPr>
                      <w:t>New Claim Notific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763B4" w:rsidRPr="00B763B4"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69C0893" wp14:editId="35E64AC5">
              <wp:simplePos x="0" y="0"/>
              <wp:positionH relativeFrom="page">
                <wp:posOffset>5492115</wp:posOffset>
              </wp:positionH>
              <wp:positionV relativeFrom="page">
                <wp:posOffset>10252710</wp:posOffset>
              </wp:positionV>
              <wp:extent cx="1164590" cy="114300"/>
              <wp:effectExtent l="0" t="0" r="3810" b="0"/>
              <wp:wrapNone/>
              <wp:docPr id="19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64590" cy="114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965E07" w14:textId="77777777" w:rsidR="00B763B4" w:rsidRDefault="00B763B4" w:rsidP="00B763B4">
                          <w:pPr>
                            <w:spacing w:line="168" w:lineRule="exact"/>
                            <w:ind w:left="20"/>
                            <w:rPr>
                              <w:rFonts w:ascii="Gotham"/>
                              <w:b/>
                              <w:sz w:val="14"/>
                            </w:rPr>
                          </w:pPr>
                          <w:r>
                            <w:rPr>
                              <w:rFonts w:ascii="Gotham"/>
                              <w:b/>
                              <w:color w:val="25408F"/>
                              <w:sz w:val="14"/>
                            </w:rPr>
                            <w:t>Claims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pacing w:val="-18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z w:val="14"/>
                            </w:rPr>
                            <w:t>Consortium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pacing w:val="-18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Gotham"/>
                              <w:b/>
                              <w:color w:val="25408F"/>
                              <w:sz w:val="14"/>
                            </w:rPr>
                            <w:t>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9C0893" id="Text Box 27" o:spid="_x0000_s1030" type="#_x0000_t202" style="position:absolute;margin-left:432.45pt;margin-top:807.3pt;width:91.7pt;height:9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" filled="f" stroked="f">
              <v:path arrowok="t"/>
              <v:textbox inset="0,0,0,0">
                <w:txbxContent>
                  <w:p w14:paraId="3E965E07" w14:textId="77777777" w:rsidR="00B763B4" w:rsidRDefault="00B763B4" w:rsidP="00B763B4">
                    <w:pPr>
                      <w:spacing w:line="168" w:lineRule="exact"/>
                      <w:ind w:left="20"/>
                      <w:rPr>
                        <w:rFonts w:ascii="Gotham"/>
                        <w:b/>
                        <w:sz w:val="14"/>
                      </w:rPr>
                    </w:pPr>
                    <w:r>
                      <w:rPr>
                        <w:rFonts w:ascii="Gotham"/>
                        <w:b/>
                        <w:color w:val="25408F"/>
                        <w:sz w:val="14"/>
                      </w:rPr>
                      <w:t>Claims</w:t>
                    </w:r>
                    <w:r>
                      <w:rPr>
                        <w:rFonts w:ascii="Gotham"/>
                        <w:b/>
                        <w:color w:val="25408F"/>
                        <w:spacing w:val="-18"/>
                        <w:sz w:val="14"/>
                      </w:rPr>
                      <w:t xml:space="preserve"> </w:t>
                    </w:r>
                    <w:r>
                      <w:rPr>
                        <w:rFonts w:ascii="Gotham"/>
                        <w:b/>
                        <w:color w:val="25408F"/>
                        <w:sz w:val="14"/>
                      </w:rPr>
                      <w:t>Consortium</w:t>
                    </w:r>
                    <w:r>
                      <w:rPr>
                        <w:rFonts w:ascii="Gotham"/>
                        <w:b/>
                        <w:color w:val="25408F"/>
                        <w:spacing w:val="-18"/>
                        <w:sz w:val="14"/>
                      </w:rPr>
                      <w:t xml:space="preserve"> </w:t>
                    </w:r>
                    <w:r>
                      <w:rPr>
                        <w:rFonts w:ascii="Gotham"/>
                        <w:b/>
                        <w:color w:val="25408F"/>
                        <w:sz w:val="14"/>
                      </w:rPr>
                      <w:t>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08A933" w14:textId="77777777" w:rsidR="00156FB8" w:rsidRDefault="00156FB8" w:rsidP="00BB69AC">
      <w:r>
        <w:separator/>
      </w:r>
    </w:p>
  </w:footnote>
  <w:footnote w:type="continuationSeparator" w:id="0">
    <w:p w14:paraId="776D40D0" w14:textId="77777777" w:rsidR="00156FB8" w:rsidRDefault="00156FB8" w:rsidP="00BB6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13CB7"/>
    <w:multiLevelType w:val="hybridMultilevel"/>
    <w:tmpl w:val="FAE489C8"/>
    <w:lvl w:ilvl="0" w:tplc="5BA67C90">
      <w:numFmt w:val="bullet"/>
      <w:lvlText w:val="•"/>
      <w:lvlJc w:val="left"/>
      <w:pPr>
        <w:ind w:left="2137" w:hanging="720"/>
      </w:pPr>
      <w:rPr>
        <w:rFonts w:ascii="Lato" w:eastAsia="Lato" w:hAnsi="Lato" w:cs="Lato" w:hint="default"/>
        <w:color w:val="25408F"/>
        <w:w w:val="100"/>
        <w:sz w:val="24"/>
        <w:szCs w:val="24"/>
        <w:lang w:val="en-GB" w:eastAsia="en-US" w:bidi="ar-SA"/>
      </w:rPr>
    </w:lvl>
    <w:lvl w:ilvl="1" w:tplc="05B65E1A">
      <w:numFmt w:val="bullet"/>
      <w:lvlText w:val="•"/>
      <w:lvlJc w:val="left"/>
      <w:pPr>
        <w:ind w:left="2857" w:hanging="720"/>
      </w:pPr>
      <w:rPr>
        <w:rFonts w:ascii="Lato" w:eastAsia="Lato" w:hAnsi="Lato" w:cs="Lato" w:hint="default"/>
        <w:color w:val="25408F"/>
        <w:w w:val="100"/>
        <w:sz w:val="20"/>
        <w:szCs w:val="20"/>
        <w:lang w:val="en-GB" w:eastAsia="en-US" w:bidi="ar-SA"/>
      </w:rPr>
    </w:lvl>
    <w:lvl w:ilvl="2" w:tplc="92A8E310">
      <w:numFmt w:val="bullet"/>
      <w:lvlText w:val="•"/>
      <w:lvlJc w:val="left"/>
      <w:pPr>
        <w:ind w:left="3865" w:hanging="720"/>
      </w:pPr>
      <w:rPr>
        <w:rFonts w:hint="default"/>
        <w:lang w:val="en-GB" w:eastAsia="en-US" w:bidi="ar-SA"/>
      </w:rPr>
    </w:lvl>
    <w:lvl w:ilvl="3" w:tplc="873EDFC0">
      <w:numFmt w:val="bullet"/>
      <w:lvlText w:val="•"/>
      <w:lvlJc w:val="left"/>
      <w:pPr>
        <w:ind w:left="4870" w:hanging="720"/>
      </w:pPr>
      <w:rPr>
        <w:rFonts w:hint="default"/>
        <w:lang w:val="en-GB" w:eastAsia="en-US" w:bidi="ar-SA"/>
      </w:rPr>
    </w:lvl>
    <w:lvl w:ilvl="4" w:tplc="60B8C724">
      <w:numFmt w:val="bullet"/>
      <w:lvlText w:val="•"/>
      <w:lvlJc w:val="left"/>
      <w:pPr>
        <w:ind w:left="5875" w:hanging="720"/>
      </w:pPr>
      <w:rPr>
        <w:rFonts w:hint="default"/>
        <w:lang w:val="en-GB" w:eastAsia="en-US" w:bidi="ar-SA"/>
      </w:rPr>
    </w:lvl>
    <w:lvl w:ilvl="5" w:tplc="5A76E59A">
      <w:numFmt w:val="bullet"/>
      <w:lvlText w:val="•"/>
      <w:lvlJc w:val="left"/>
      <w:pPr>
        <w:ind w:left="6880" w:hanging="720"/>
      </w:pPr>
      <w:rPr>
        <w:rFonts w:hint="default"/>
        <w:lang w:val="en-GB" w:eastAsia="en-US" w:bidi="ar-SA"/>
      </w:rPr>
    </w:lvl>
    <w:lvl w:ilvl="6" w:tplc="01A8CED8">
      <w:numFmt w:val="bullet"/>
      <w:lvlText w:val="•"/>
      <w:lvlJc w:val="left"/>
      <w:pPr>
        <w:ind w:left="7885" w:hanging="720"/>
      </w:pPr>
      <w:rPr>
        <w:rFonts w:hint="default"/>
        <w:lang w:val="en-GB" w:eastAsia="en-US" w:bidi="ar-SA"/>
      </w:rPr>
    </w:lvl>
    <w:lvl w:ilvl="7" w:tplc="F1665B38">
      <w:numFmt w:val="bullet"/>
      <w:lvlText w:val="•"/>
      <w:lvlJc w:val="left"/>
      <w:pPr>
        <w:ind w:left="8890" w:hanging="720"/>
      </w:pPr>
      <w:rPr>
        <w:rFonts w:hint="default"/>
        <w:lang w:val="en-GB" w:eastAsia="en-US" w:bidi="ar-SA"/>
      </w:rPr>
    </w:lvl>
    <w:lvl w:ilvl="8" w:tplc="E50A4C66">
      <w:numFmt w:val="bullet"/>
      <w:lvlText w:val="•"/>
      <w:lvlJc w:val="left"/>
      <w:pPr>
        <w:ind w:left="9895" w:hanging="720"/>
      </w:pPr>
      <w:rPr>
        <w:rFonts w:hint="default"/>
        <w:lang w:val="en-GB" w:eastAsia="en-US" w:bidi="ar-SA"/>
      </w:rPr>
    </w:lvl>
  </w:abstractNum>
  <w:abstractNum w:abstractNumId="1" w15:restartNumberingAfterBreak="0">
    <w:nsid w:val="4A126905"/>
    <w:multiLevelType w:val="hybridMultilevel"/>
    <w:tmpl w:val="7E5E76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61028"/>
    <w:multiLevelType w:val="hybridMultilevel"/>
    <w:tmpl w:val="E7788936"/>
    <w:lvl w:ilvl="0" w:tplc="3DAC47DA">
      <w:numFmt w:val="bullet"/>
      <w:lvlText w:val="•"/>
      <w:lvlJc w:val="left"/>
      <w:pPr>
        <w:ind w:left="2137" w:hanging="720"/>
      </w:pPr>
      <w:rPr>
        <w:rFonts w:ascii="Lato" w:eastAsia="Lato" w:hAnsi="Lato" w:cs="Lato" w:hint="default"/>
        <w:color w:val="25408F"/>
        <w:w w:val="100"/>
        <w:sz w:val="24"/>
        <w:szCs w:val="24"/>
        <w:lang w:val="en-GB" w:eastAsia="en-US" w:bidi="ar-SA"/>
      </w:rPr>
    </w:lvl>
    <w:lvl w:ilvl="1" w:tplc="C4D25336">
      <w:numFmt w:val="bullet"/>
      <w:lvlText w:val="•"/>
      <w:lvlJc w:val="left"/>
      <w:pPr>
        <w:ind w:left="2857" w:hanging="720"/>
      </w:pPr>
      <w:rPr>
        <w:rFonts w:ascii="Lato" w:eastAsia="Lato" w:hAnsi="Lato" w:cs="Lato" w:hint="default"/>
        <w:color w:val="25408F"/>
        <w:w w:val="100"/>
        <w:sz w:val="20"/>
        <w:szCs w:val="20"/>
        <w:lang w:val="en-GB" w:eastAsia="en-US" w:bidi="ar-SA"/>
      </w:rPr>
    </w:lvl>
    <w:lvl w:ilvl="2" w:tplc="BBB81B14">
      <w:numFmt w:val="bullet"/>
      <w:lvlText w:val="•"/>
      <w:lvlJc w:val="left"/>
      <w:pPr>
        <w:ind w:left="3865" w:hanging="720"/>
      </w:pPr>
      <w:rPr>
        <w:rFonts w:hint="default"/>
        <w:lang w:val="en-GB" w:eastAsia="en-US" w:bidi="ar-SA"/>
      </w:rPr>
    </w:lvl>
    <w:lvl w:ilvl="3" w:tplc="53F2DDDA">
      <w:numFmt w:val="bullet"/>
      <w:lvlText w:val="•"/>
      <w:lvlJc w:val="left"/>
      <w:pPr>
        <w:ind w:left="4870" w:hanging="720"/>
      </w:pPr>
      <w:rPr>
        <w:rFonts w:hint="default"/>
        <w:lang w:val="en-GB" w:eastAsia="en-US" w:bidi="ar-SA"/>
      </w:rPr>
    </w:lvl>
    <w:lvl w:ilvl="4" w:tplc="9DD22F56">
      <w:numFmt w:val="bullet"/>
      <w:lvlText w:val="•"/>
      <w:lvlJc w:val="left"/>
      <w:pPr>
        <w:ind w:left="5875" w:hanging="720"/>
      </w:pPr>
      <w:rPr>
        <w:rFonts w:hint="default"/>
        <w:lang w:val="en-GB" w:eastAsia="en-US" w:bidi="ar-SA"/>
      </w:rPr>
    </w:lvl>
    <w:lvl w:ilvl="5" w:tplc="5C12948C">
      <w:numFmt w:val="bullet"/>
      <w:lvlText w:val="•"/>
      <w:lvlJc w:val="left"/>
      <w:pPr>
        <w:ind w:left="6880" w:hanging="720"/>
      </w:pPr>
      <w:rPr>
        <w:rFonts w:hint="default"/>
        <w:lang w:val="en-GB" w:eastAsia="en-US" w:bidi="ar-SA"/>
      </w:rPr>
    </w:lvl>
    <w:lvl w:ilvl="6" w:tplc="509E4C6E">
      <w:numFmt w:val="bullet"/>
      <w:lvlText w:val="•"/>
      <w:lvlJc w:val="left"/>
      <w:pPr>
        <w:ind w:left="7885" w:hanging="720"/>
      </w:pPr>
      <w:rPr>
        <w:rFonts w:hint="default"/>
        <w:lang w:val="en-GB" w:eastAsia="en-US" w:bidi="ar-SA"/>
      </w:rPr>
    </w:lvl>
    <w:lvl w:ilvl="7" w:tplc="A33C9FFE">
      <w:numFmt w:val="bullet"/>
      <w:lvlText w:val="•"/>
      <w:lvlJc w:val="left"/>
      <w:pPr>
        <w:ind w:left="8890" w:hanging="720"/>
      </w:pPr>
      <w:rPr>
        <w:rFonts w:hint="default"/>
        <w:lang w:val="en-GB" w:eastAsia="en-US" w:bidi="ar-SA"/>
      </w:rPr>
    </w:lvl>
    <w:lvl w:ilvl="8" w:tplc="68B0C5F2">
      <w:numFmt w:val="bullet"/>
      <w:lvlText w:val="•"/>
      <w:lvlJc w:val="left"/>
      <w:pPr>
        <w:ind w:left="9895" w:hanging="720"/>
      </w:pPr>
      <w:rPr>
        <w:rFonts w:hint="default"/>
        <w:lang w:val="en-GB" w:eastAsia="en-US" w:bidi="ar-SA"/>
      </w:rPr>
    </w:lvl>
  </w:abstractNum>
  <w:abstractNum w:abstractNumId="3" w15:restartNumberingAfterBreak="0">
    <w:nsid w:val="6FE20DBB"/>
    <w:multiLevelType w:val="hybridMultilevel"/>
    <w:tmpl w:val="D20803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DUyMjEzMDA2NbBQ0lEKTi0uzszPAykwrgUAswb3WSwAAAA="/>
  </w:docVars>
  <w:rsids>
    <w:rsidRoot w:val="00555899"/>
    <w:rsid w:val="00007290"/>
    <w:rsid w:val="00077786"/>
    <w:rsid w:val="00080C7A"/>
    <w:rsid w:val="00096374"/>
    <w:rsid w:val="000A14D2"/>
    <w:rsid w:val="001206E9"/>
    <w:rsid w:val="00124929"/>
    <w:rsid w:val="00125AFA"/>
    <w:rsid w:val="001478D3"/>
    <w:rsid w:val="00156FB8"/>
    <w:rsid w:val="00180077"/>
    <w:rsid w:val="00192F41"/>
    <w:rsid w:val="001B1E4D"/>
    <w:rsid w:val="001D062D"/>
    <w:rsid w:val="001D5A65"/>
    <w:rsid w:val="001F7341"/>
    <w:rsid w:val="00227E9F"/>
    <w:rsid w:val="00246048"/>
    <w:rsid w:val="0025316D"/>
    <w:rsid w:val="00315101"/>
    <w:rsid w:val="00393690"/>
    <w:rsid w:val="003D1D64"/>
    <w:rsid w:val="003D3E24"/>
    <w:rsid w:val="003D51E5"/>
    <w:rsid w:val="00414788"/>
    <w:rsid w:val="00456FA2"/>
    <w:rsid w:val="00466474"/>
    <w:rsid w:val="00476F7B"/>
    <w:rsid w:val="004C4018"/>
    <w:rsid w:val="004D5421"/>
    <w:rsid w:val="0052631D"/>
    <w:rsid w:val="00555899"/>
    <w:rsid w:val="0055748F"/>
    <w:rsid w:val="0056564B"/>
    <w:rsid w:val="005A3183"/>
    <w:rsid w:val="005C7634"/>
    <w:rsid w:val="00603E3F"/>
    <w:rsid w:val="00604A9D"/>
    <w:rsid w:val="006D7912"/>
    <w:rsid w:val="006E1866"/>
    <w:rsid w:val="00754A57"/>
    <w:rsid w:val="00793DCF"/>
    <w:rsid w:val="00794097"/>
    <w:rsid w:val="00795888"/>
    <w:rsid w:val="007A28EC"/>
    <w:rsid w:val="007A75D5"/>
    <w:rsid w:val="007E392F"/>
    <w:rsid w:val="007F00BA"/>
    <w:rsid w:val="0083353B"/>
    <w:rsid w:val="00855C3D"/>
    <w:rsid w:val="00881F55"/>
    <w:rsid w:val="008A639E"/>
    <w:rsid w:val="009039D6"/>
    <w:rsid w:val="00911FEF"/>
    <w:rsid w:val="00932AE2"/>
    <w:rsid w:val="00972588"/>
    <w:rsid w:val="00983556"/>
    <w:rsid w:val="009B2D2F"/>
    <w:rsid w:val="009B7A64"/>
    <w:rsid w:val="009C6E3B"/>
    <w:rsid w:val="009D1398"/>
    <w:rsid w:val="00A85848"/>
    <w:rsid w:val="00AA115E"/>
    <w:rsid w:val="00AA71D5"/>
    <w:rsid w:val="00AB52CF"/>
    <w:rsid w:val="00AC1C55"/>
    <w:rsid w:val="00AC7D39"/>
    <w:rsid w:val="00AE0E39"/>
    <w:rsid w:val="00B55907"/>
    <w:rsid w:val="00B61208"/>
    <w:rsid w:val="00B67FF7"/>
    <w:rsid w:val="00B72684"/>
    <w:rsid w:val="00B763B4"/>
    <w:rsid w:val="00BA5840"/>
    <w:rsid w:val="00BB69AC"/>
    <w:rsid w:val="00BF0900"/>
    <w:rsid w:val="00BF0D63"/>
    <w:rsid w:val="00BF734B"/>
    <w:rsid w:val="00C24343"/>
    <w:rsid w:val="00C333BD"/>
    <w:rsid w:val="00C612CA"/>
    <w:rsid w:val="00C85CEE"/>
    <w:rsid w:val="00CF1CB1"/>
    <w:rsid w:val="00CF25D8"/>
    <w:rsid w:val="00CF49BC"/>
    <w:rsid w:val="00CF6A65"/>
    <w:rsid w:val="00D27E39"/>
    <w:rsid w:val="00D41BF4"/>
    <w:rsid w:val="00D458EA"/>
    <w:rsid w:val="00D62BDA"/>
    <w:rsid w:val="00D77FD8"/>
    <w:rsid w:val="00DB07A8"/>
    <w:rsid w:val="00DB344B"/>
    <w:rsid w:val="00E07FE5"/>
    <w:rsid w:val="00E15DCF"/>
    <w:rsid w:val="00E36A3F"/>
    <w:rsid w:val="00E64328"/>
    <w:rsid w:val="00E94E14"/>
    <w:rsid w:val="00EA01D3"/>
    <w:rsid w:val="00ED36BB"/>
    <w:rsid w:val="00F0442B"/>
    <w:rsid w:val="00F863F2"/>
    <w:rsid w:val="00F92329"/>
    <w:rsid w:val="00FD3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E2E1B32"/>
  <w15:docId w15:val="{93F38503-C355-D747-B256-D305F787C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othamHTF-Book" w:eastAsia="GothamHTF-Book" w:hAnsi="GothamHTF-Book" w:cs="GothamHTF-Book"/>
    </w:rPr>
  </w:style>
  <w:style w:type="paragraph" w:styleId="Heading1">
    <w:name w:val="heading 1"/>
    <w:basedOn w:val="Normal"/>
    <w:uiPriority w:val="9"/>
    <w:qFormat/>
    <w:pPr>
      <w:spacing w:before="1"/>
      <w:ind w:left="1417"/>
      <w:outlineLvl w:val="0"/>
    </w:pPr>
    <w:rPr>
      <w:rFonts w:ascii="Gotham HTF" w:eastAsia="Gotham HTF" w:hAnsi="Gotham HTF" w:cs="Gotham HTF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25D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86F1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25D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6CA82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25D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6CA82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25D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486F1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137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A2">
    <w:name w:val="A2"/>
    <w:uiPriority w:val="99"/>
    <w:rsid w:val="001478D3"/>
    <w:rPr>
      <w:rFonts w:cs="Gotham"/>
      <w:color w:val="233F8F"/>
      <w:sz w:val="20"/>
      <w:szCs w:val="20"/>
    </w:rPr>
  </w:style>
  <w:style w:type="paragraph" w:styleId="Header">
    <w:name w:val="header"/>
    <w:basedOn w:val="Normal"/>
    <w:link w:val="HeaderChar"/>
    <w:unhideWhenUsed/>
    <w:rsid w:val="00BB69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9AC"/>
    <w:rPr>
      <w:rFonts w:ascii="GothamHTF-Book" w:eastAsia="GothamHTF-Book" w:hAnsi="GothamHTF-Book" w:cs="GothamHTF-Book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69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9AC"/>
    <w:rPr>
      <w:rFonts w:ascii="GothamHTF-Book" w:eastAsia="GothamHTF-Book" w:hAnsi="GothamHTF-Book" w:cs="GothamHTF-Book"/>
      <w:lang w:val="en-GB"/>
    </w:rPr>
  </w:style>
  <w:style w:type="table" w:styleId="TableGrid">
    <w:name w:val="Table Grid"/>
    <w:basedOn w:val="TableNormal"/>
    <w:uiPriority w:val="39"/>
    <w:rsid w:val="00B76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B763B4"/>
    <w:tblPr>
      <w:tblStyleRowBandSize w:val="1"/>
      <w:tblStyleColBandSize w:val="1"/>
      <w:tblBorders>
        <w:top w:val="single" w:sz="4" w:space="0" w:color="C2CAE3" w:themeColor="accent4" w:themeTint="66"/>
        <w:left w:val="single" w:sz="4" w:space="0" w:color="C2CAE3" w:themeColor="accent4" w:themeTint="66"/>
        <w:bottom w:val="single" w:sz="4" w:space="0" w:color="C2CAE3" w:themeColor="accent4" w:themeTint="66"/>
        <w:right w:val="single" w:sz="4" w:space="0" w:color="C2CAE3" w:themeColor="accent4" w:themeTint="66"/>
        <w:insideH w:val="single" w:sz="4" w:space="0" w:color="C2CAE3" w:themeColor="accent4" w:themeTint="66"/>
        <w:insideV w:val="single" w:sz="4" w:space="0" w:color="C2CA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4AFD5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4AFD5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CF25D8"/>
    <w:rPr>
      <w:rFonts w:asciiTheme="majorHAnsi" w:eastAsiaTheme="majorEastAsia" w:hAnsiTheme="majorHAnsi" w:cstheme="majorBidi"/>
      <w:color w:val="486F1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25D8"/>
    <w:rPr>
      <w:rFonts w:asciiTheme="majorHAnsi" w:eastAsiaTheme="majorEastAsia" w:hAnsiTheme="majorHAnsi" w:cstheme="majorBidi"/>
      <w:i/>
      <w:iCs/>
      <w:color w:val="6CA82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F25D8"/>
    <w:rPr>
      <w:rFonts w:asciiTheme="majorHAnsi" w:eastAsiaTheme="majorEastAsia" w:hAnsiTheme="majorHAnsi" w:cstheme="majorBidi"/>
      <w:color w:val="6CA82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25D8"/>
    <w:rPr>
      <w:rFonts w:asciiTheme="majorHAnsi" w:eastAsiaTheme="majorEastAsia" w:hAnsiTheme="majorHAnsi" w:cstheme="majorBidi"/>
      <w:color w:val="486F1E" w:themeColor="accent1" w:themeShade="7F"/>
    </w:rPr>
  </w:style>
  <w:style w:type="character" w:styleId="Hyperlink">
    <w:name w:val="Hyperlink"/>
    <w:rsid w:val="00CF25D8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25D8"/>
    <w:pPr>
      <w:widowControl/>
      <w:autoSpaceDE/>
      <w:autoSpaceDN/>
    </w:pPr>
    <w:rPr>
      <w:rFonts w:ascii="Verdana" w:eastAsia="Times New Roman" w:hAnsi="Verdana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25D8"/>
    <w:rPr>
      <w:rFonts w:ascii="Verdana" w:eastAsia="Times New Roman" w:hAnsi="Verdana" w:cs="Times New Roman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15DCF"/>
    <w:rPr>
      <w:color w:val="00AFF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0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048"/>
    <w:rPr>
      <w:rFonts w:ascii="Segoe UI" w:eastAsia="GothamHTF-Book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aims.tpa@claimsconsortiumgroup.co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Claims.tpa@claimsconsortiumgroup.co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CCG">
  <a:themeElements>
    <a:clrScheme name="Custom 2">
      <a:dk1>
        <a:srgbClr val="00AFF0"/>
      </a:dk1>
      <a:lt1>
        <a:srgbClr val="FFFFFF"/>
      </a:lt1>
      <a:dk2>
        <a:srgbClr val="25408E"/>
      </a:dk2>
      <a:lt2>
        <a:srgbClr val="FFFFFF"/>
      </a:lt2>
      <a:accent1>
        <a:srgbClr val="91CF50"/>
      </a:accent1>
      <a:accent2>
        <a:srgbClr val="FFC000"/>
      </a:accent2>
      <a:accent3>
        <a:srgbClr val="0070C0"/>
      </a:accent3>
      <a:accent4>
        <a:srgbClr val="687BBA"/>
      </a:accent4>
      <a:accent5>
        <a:srgbClr val="BCD1EB"/>
      </a:accent5>
      <a:accent6>
        <a:srgbClr val="D9DAD9"/>
      </a:accent6>
      <a:hlink>
        <a:srgbClr val="FFFFFF"/>
      </a:hlink>
      <a:folHlink>
        <a:srgbClr val="00AF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Claims Consortium Group" id="{34857EC7-CE7A-B64F-8610-29D82896C3A3}" vid="{3487645B-CD21-674B-9D3D-8C5F2C12899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5D9419-BA59-4C46-83C6-CB9246D4A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1</Words>
  <Characters>303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en Pugh</dc:creator>
  <cp:lastModifiedBy>Kayleigh Walter</cp:lastModifiedBy>
  <cp:revision>2</cp:revision>
  <dcterms:created xsi:type="dcterms:W3CDTF">2021-06-22T10:15:00Z</dcterms:created>
  <dcterms:modified xsi:type="dcterms:W3CDTF">2021-06-2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4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9-24T00:00:00Z</vt:filetime>
  </property>
</Properties>
</file>